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EA73F" w14:textId="083A9120" w:rsidR="00BF7258" w:rsidRDefault="00BF7258"/>
    <w:p w14:paraId="49DE21FC" w14:textId="69CAA493" w:rsidR="0054300D" w:rsidRPr="0054300D" w:rsidRDefault="0054300D" w:rsidP="0054300D"/>
    <w:p w14:paraId="1E18880D" w14:textId="2E281CBC" w:rsidR="0054300D" w:rsidRPr="0054300D" w:rsidRDefault="0054300D" w:rsidP="0054300D"/>
    <w:p w14:paraId="53E3331C" w14:textId="4E2C98B4" w:rsidR="0054300D" w:rsidRPr="0054300D" w:rsidRDefault="0054300D" w:rsidP="0054300D"/>
    <w:p w14:paraId="1FEB21EF" w14:textId="1A81A0EC" w:rsidR="0054300D" w:rsidRPr="0054300D" w:rsidRDefault="0054300D" w:rsidP="0054300D"/>
    <w:p w14:paraId="7A074211" w14:textId="037E7932" w:rsidR="0054300D" w:rsidRPr="0054300D" w:rsidRDefault="0054300D" w:rsidP="0054300D"/>
    <w:p w14:paraId="25FC1FC0" w14:textId="545ABF26" w:rsidR="0054300D" w:rsidRPr="0054300D" w:rsidRDefault="0054300D" w:rsidP="0054300D"/>
    <w:p w14:paraId="42DCDC05" w14:textId="5FDB973B" w:rsidR="0054300D" w:rsidRDefault="0054300D" w:rsidP="0054300D"/>
    <w:tbl>
      <w:tblPr>
        <w:tblStyle w:val="TableGrid"/>
        <w:tblW w:w="0" w:type="auto"/>
        <w:tblLook w:val="04A0" w:firstRow="1" w:lastRow="0" w:firstColumn="1" w:lastColumn="0" w:noHBand="0" w:noVBand="1"/>
      </w:tblPr>
      <w:tblGrid>
        <w:gridCol w:w="4746"/>
        <w:gridCol w:w="4719"/>
      </w:tblGrid>
      <w:tr w:rsidR="003639CF" w:rsidRPr="00D663CE" w14:paraId="209DB761" w14:textId="77777777" w:rsidTr="0068761B">
        <w:tc>
          <w:tcPr>
            <w:tcW w:w="9465" w:type="dxa"/>
            <w:gridSpan w:val="2"/>
          </w:tcPr>
          <w:p w14:paraId="4AA4138C" w14:textId="77777777" w:rsidR="003639CF" w:rsidRPr="00DF3AC4" w:rsidRDefault="009D6452" w:rsidP="00F10CC4">
            <w:pPr>
              <w:jc w:val="center"/>
              <w:rPr>
                <w:rFonts w:ascii="Arial" w:hAnsi="Arial" w:cs="Arial"/>
                <w:b/>
              </w:rPr>
            </w:pPr>
            <w:r w:rsidRPr="00DF3AC4">
              <w:rPr>
                <w:rFonts w:ascii="Arial" w:hAnsi="Arial" w:cs="Arial"/>
                <w:b/>
              </w:rPr>
              <w:t>PROVISION OF SECURITY SERVICES AT EHC COMPLEXES</w:t>
            </w:r>
          </w:p>
          <w:p w14:paraId="74BD6377" w14:textId="04060BE5" w:rsidR="00D77470" w:rsidRPr="00F10CC4" w:rsidRDefault="00D77470" w:rsidP="00F10CC4">
            <w:pPr>
              <w:jc w:val="center"/>
              <w:rPr>
                <w:rFonts w:ascii="Arial" w:hAnsi="Arial" w:cs="Arial"/>
                <w:b/>
                <w:sz w:val="20"/>
                <w:szCs w:val="20"/>
              </w:rPr>
            </w:pPr>
            <w:r w:rsidRPr="00DF3AC4">
              <w:rPr>
                <w:rFonts w:ascii="Arial" w:hAnsi="Arial" w:cs="Arial"/>
                <w:b/>
              </w:rPr>
              <w:t>BID NO: EHCSEC/2023</w:t>
            </w:r>
          </w:p>
        </w:tc>
      </w:tr>
      <w:tr w:rsidR="003639CF" w:rsidRPr="00D663CE" w14:paraId="1834877E" w14:textId="77777777" w:rsidTr="0068761B">
        <w:tc>
          <w:tcPr>
            <w:tcW w:w="9465" w:type="dxa"/>
            <w:gridSpan w:val="2"/>
          </w:tcPr>
          <w:p w14:paraId="5D90D47C" w14:textId="23EE5B82" w:rsidR="003639CF" w:rsidRPr="00DF3AC4" w:rsidRDefault="009D6452" w:rsidP="0068761B">
            <w:pPr>
              <w:jc w:val="center"/>
              <w:rPr>
                <w:rFonts w:ascii="Arial" w:hAnsi="Arial" w:cs="Arial"/>
                <w:b/>
                <w:bCs/>
              </w:rPr>
            </w:pPr>
            <w:r w:rsidRPr="00DF3AC4">
              <w:rPr>
                <w:rFonts w:ascii="Arial" w:hAnsi="Arial" w:cs="Arial"/>
                <w:b/>
                <w:bCs/>
              </w:rPr>
              <w:t xml:space="preserve">PROVISION FOR SECURITY SERVICES AT ALL EHC COMPLEXES NAMELY: CHRIS HANI VILLAGE; PHAROE PARK; AIRPORT PARK 1 &amp; 2 AND DELVILLE EXT 3 &amp; 9 FOR A PERIOD OF </w:t>
            </w:r>
            <w:r w:rsidR="00C42D40" w:rsidRPr="00DF3AC4">
              <w:rPr>
                <w:rFonts w:ascii="Arial" w:hAnsi="Arial" w:cs="Arial"/>
                <w:b/>
                <w:bCs/>
              </w:rPr>
              <w:t>36</w:t>
            </w:r>
            <w:r w:rsidRPr="00DF3AC4">
              <w:rPr>
                <w:rFonts w:ascii="Arial" w:hAnsi="Arial" w:cs="Arial"/>
                <w:b/>
                <w:bCs/>
              </w:rPr>
              <w:t xml:space="preserve"> MONTHS</w:t>
            </w:r>
          </w:p>
        </w:tc>
      </w:tr>
      <w:tr w:rsidR="003639CF" w:rsidRPr="00D663CE" w14:paraId="2907F9CC" w14:textId="77777777" w:rsidTr="0068761B">
        <w:tc>
          <w:tcPr>
            <w:tcW w:w="4746" w:type="dxa"/>
          </w:tcPr>
          <w:p w14:paraId="323EBC93" w14:textId="0346C8A2" w:rsidR="003639CF" w:rsidRPr="00D663CE" w:rsidRDefault="003639CF" w:rsidP="0068761B">
            <w:pPr>
              <w:jc w:val="center"/>
              <w:rPr>
                <w:rFonts w:ascii="Arial" w:hAnsi="Arial" w:cs="Arial"/>
                <w:b/>
                <w:color w:val="000000" w:themeColor="text1"/>
                <w:sz w:val="20"/>
                <w:szCs w:val="20"/>
              </w:rPr>
            </w:pPr>
            <w:r w:rsidRPr="00D663CE">
              <w:rPr>
                <w:rFonts w:ascii="Arial" w:hAnsi="Arial" w:cs="Arial"/>
                <w:b/>
                <w:color w:val="000000" w:themeColor="text1"/>
                <w:sz w:val="20"/>
                <w:szCs w:val="20"/>
              </w:rPr>
              <w:t>M</w:t>
            </w:r>
            <w:r w:rsidR="00A67B11">
              <w:rPr>
                <w:rFonts w:ascii="Arial" w:hAnsi="Arial" w:cs="Arial"/>
                <w:b/>
                <w:color w:val="000000" w:themeColor="text1"/>
                <w:sz w:val="20"/>
                <w:szCs w:val="20"/>
              </w:rPr>
              <w:t>andatory</w:t>
            </w:r>
            <w:r w:rsidRPr="00D663CE">
              <w:rPr>
                <w:rFonts w:ascii="Arial" w:hAnsi="Arial" w:cs="Arial"/>
                <w:b/>
                <w:color w:val="000000" w:themeColor="text1"/>
                <w:sz w:val="20"/>
                <w:szCs w:val="20"/>
              </w:rPr>
              <w:t xml:space="preserve"> </w:t>
            </w:r>
            <w:r w:rsidR="00A67B11">
              <w:rPr>
                <w:rFonts w:ascii="Arial" w:hAnsi="Arial" w:cs="Arial"/>
                <w:b/>
                <w:color w:val="000000" w:themeColor="text1"/>
                <w:sz w:val="20"/>
                <w:szCs w:val="20"/>
              </w:rPr>
              <w:t>documents</w:t>
            </w:r>
          </w:p>
        </w:tc>
        <w:tc>
          <w:tcPr>
            <w:tcW w:w="4719" w:type="dxa"/>
          </w:tcPr>
          <w:p w14:paraId="2BD5180A" w14:textId="7384EA43" w:rsidR="003639CF" w:rsidRPr="00D663CE" w:rsidRDefault="00F10CC4" w:rsidP="0068761B">
            <w:pPr>
              <w:jc w:val="center"/>
              <w:rPr>
                <w:rFonts w:ascii="Arial" w:hAnsi="Arial" w:cs="Arial"/>
                <w:b/>
                <w:color w:val="000000" w:themeColor="text1"/>
                <w:sz w:val="20"/>
                <w:szCs w:val="20"/>
              </w:rPr>
            </w:pPr>
            <w:r>
              <w:rPr>
                <w:rFonts w:ascii="Arial" w:hAnsi="Arial" w:cs="Arial"/>
                <w:b/>
                <w:color w:val="000000" w:themeColor="text1"/>
                <w:sz w:val="20"/>
                <w:szCs w:val="20"/>
              </w:rPr>
              <w:t xml:space="preserve">Scope of work </w:t>
            </w:r>
          </w:p>
        </w:tc>
      </w:tr>
      <w:tr w:rsidR="003639CF" w:rsidRPr="00D663CE" w14:paraId="16050D18" w14:textId="77777777" w:rsidTr="0068761B">
        <w:trPr>
          <w:trHeight w:val="1104"/>
        </w:trPr>
        <w:tc>
          <w:tcPr>
            <w:tcW w:w="4746" w:type="dxa"/>
          </w:tcPr>
          <w:p w14:paraId="3D9F559B" w14:textId="77777777" w:rsidR="00A74053" w:rsidRPr="00D77470" w:rsidRDefault="00A74053" w:rsidP="00582A49">
            <w:pPr>
              <w:jc w:val="both"/>
              <w:rPr>
                <w:rFonts w:ascii="Arial" w:hAnsi="Arial" w:cs="Arial"/>
                <w:b/>
                <w:bCs/>
              </w:rPr>
            </w:pPr>
            <w:r w:rsidRPr="00D77470">
              <w:rPr>
                <w:rFonts w:ascii="Arial" w:hAnsi="Arial" w:cs="Arial"/>
                <w:b/>
                <w:bCs/>
              </w:rPr>
              <w:t>Stage 1 (a) – Disqualifying Compliance Requirements</w:t>
            </w:r>
          </w:p>
          <w:p w14:paraId="24A3E903" w14:textId="77777777" w:rsidR="00A74053" w:rsidRPr="00D77470" w:rsidRDefault="00A74053" w:rsidP="00582A49">
            <w:pPr>
              <w:jc w:val="both"/>
              <w:rPr>
                <w:rFonts w:ascii="Arial" w:hAnsi="Arial" w:cs="Arial"/>
              </w:rPr>
            </w:pPr>
          </w:p>
          <w:p w14:paraId="2A24205B" w14:textId="09AF206B" w:rsidR="00A74053" w:rsidRPr="00D77470" w:rsidRDefault="00A74053" w:rsidP="00582A49">
            <w:pPr>
              <w:jc w:val="both"/>
              <w:rPr>
                <w:rFonts w:ascii="Arial" w:hAnsi="Arial" w:cs="Arial"/>
              </w:rPr>
            </w:pPr>
            <w:r w:rsidRPr="00D77470">
              <w:rPr>
                <w:rFonts w:ascii="Arial" w:hAnsi="Arial" w:cs="Arial"/>
              </w:rPr>
              <w:t xml:space="preserve">NB* Bidders documents must be </w:t>
            </w:r>
            <w:r w:rsidR="00DF3AC4">
              <w:rPr>
                <w:rFonts w:ascii="Arial" w:hAnsi="Arial" w:cs="Arial"/>
              </w:rPr>
              <w:t>properly bound</w:t>
            </w:r>
            <w:r w:rsidRPr="00D77470">
              <w:rPr>
                <w:rFonts w:ascii="Arial" w:hAnsi="Arial" w:cs="Arial"/>
              </w:rPr>
              <w:t>. Loose documents jeopardize completeness. Bidders will be subjected for administrative compliance check list before proceeding to a two staged evaluation process. Bidders are therefore required to submit the following documents and failure to do so will be a disqualification</w:t>
            </w:r>
          </w:p>
          <w:p w14:paraId="64EDF47E" w14:textId="77777777" w:rsidR="00A74053" w:rsidRPr="00D77470" w:rsidRDefault="00A74053" w:rsidP="00582A49">
            <w:pPr>
              <w:jc w:val="both"/>
              <w:rPr>
                <w:rFonts w:ascii="Arial" w:hAnsi="Arial" w:cs="Arial"/>
              </w:rPr>
            </w:pPr>
          </w:p>
          <w:p w14:paraId="59248DB0" w14:textId="0D5C548B"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Response document/proposal / tender document</w:t>
            </w:r>
          </w:p>
          <w:p w14:paraId="6A5C831C" w14:textId="4DD34394"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Valid tax clearance certificate / SARS Pin no.</w:t>
            </w:r>
          </w:p>
          <w:p w14:paraId="08668C8E" w14:textId="77777777"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Certified ID copies of Directors/Owners (not older than three months</w:t>
            </w:r>
          </w:p>
          <w:p w14:paraId="0696C24A" w14:textId="17D2ADE9"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Certified Company Registration Documents</w:t>
            </w:r>
          </w:p>
          <w:p w14:paraId="31565A7A" w14:textId="1E57A015"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Registration with the Private Security Industry Regulatory Authority (PSIRA) and certified.</w:t>
            </w:r>
          </w:p>
          <w:p w14:paraId="58D9BEBB" w14:textId="5C8C7789"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Signed MBD forms</w:t>
            </w:r>
          </w:p>
          <w:p w14:paraId="4F6B1956" w14:textId="08AFFBBE"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Up to date Company or Directors municipal accounts statements (not older than three months) in case where the bidder is a lessee, a signed and certified copy of the lease agreement must be provided.</w:t>
            </w:r>
          </w:p>
          <w:p w14:paraId="5AB7CE69" w14:textId="42239E2E"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COIDA Letter of Good Standing related to security services.</w:t>
            </w:r>
          </w:p>
          <w:p w14:paraId="587667A3" w14:textId="69026704"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t xml:space="preserve">Updated CSD report not older than three months </w:t>
            </w:r>
          </w:p>
          <w:p w14:paraId="1C36ECFB" w14:textId="4509D625" w:rsidR="00A74053" w:rsidRPr="00D77470" w:rsidRDefault="00A74053" w:rsidP="00582A49">
            <w:pPr>
              <w:pStyle w:val="ListParagraph"/>
              <w:numPr>
                <w:ilvl w:val="0"/>
                <w:numId w:val="3"/>
              </w:numPr>
              <w:jc w:val="both"/>
              <w:rPr>
                <w:rFonts w:ascii="Arial" w:hAnsi="Arial" w:cs="Arial"/>
              </w:rPr>
            </w:pPr>
            <w:r w:rsidRPr="00D77470">
              <w:rPr>
                <w:rFonts w:ascii="Arial" w:hAnsi="Arial" w:cs="Arial"/>
              </w:rPr>
              <w:lastRenderedPageBreak/>
              <w:t xml:space="preserve">Ensure all security guards do not have criminal </w:t>
            </w:r>
            <w:proofErr w:type="gramStart"/>
            <w:r w:rsidR="00D77470" w:rsidRPr="00D77470">
              <w:rPr>
                <w:rFonts w:ascii="Arial" w:hAnsi="Arial" w:cs="Arial"/>
              </w:rPr>
              <w:t>records(</w:t>
            </w:r>
            <w:proofErr w:type="gramEnd"/>
            <w:r w:rsidR="00D77470" w:rsidRPr="00D77470">
              <w:rPr>
                <w:rFonts w:ascii="Arial" w:hAnsi="Arial" w:cs="Arial"/>
              </w:rPr>
              <w:t>police</w:t>
            </w:r>
            <w:r w:rsidRPr="00D77470">
              <w:rPr>
                <w:rFonts w:ascii="Arial" w:hAnsi="Arial" w:cs="Arial"/>
              </w:rPr>
              <w:t xml:space="preserve"> clearance must be attached per personnel)</w:t>
            </w:r>
          </w:p>
          <w:p w14:paraId="5172BBB8" w14:textId="77777777" w:rsidR="00A74053" w:rsidRPr="00D77470" w:rsidRDefault="00A74053" w:rsidP="00582A49">
            <w:pPr>
              <w:jc w:val="both"/>
              <w:rPr>
                <w:rFonts w:ascii="Arial" w:hAnsi="Arial" w:cs="Arial"/>
              </w:rPr>
            </w:pPr>
          </w:p>
          <w:p w14:paraId="39986413" w14:textId="77777777" w:rsidR="00A74053" w:rsidRPr="00D77470" w:rsidRDefault="00A74053" w:rsidP="00582A49">
            <w:pPr>
              <w:jc w:val="both"/>
              <w:rPr>
                <w:rFonts w:ascii="Arial" w:hAnsi="Arial" w:cs="Arial"/>
                <w:b/>
                <w:bCs/>
              </w:rPr>
            </w:pPr>
            <w:r w:rsidRPr="00D77470">
              <w:rPr>
                <w:rFonts w:ascii="Arial" w:hAnsi="Arial" w:cs="Arial"/>
                <w:b/>
                <w:bCs/>
              </w:rPr>
              <w:t>Stage 2 (b)– Administration compliance</w:t>
            </w:r>
          </w:p>
          <w:p w14:paraId="26440BC3" w14:textId="77777777" w:rsidR="00A74053" w:rsidRPr="00D77470" w:rsidRDefault="00A74053" w:rsidP="00582A49">
            <w:pPr>
              <w:jc w:val="both"/>
              <w:rPr>
                <w:rFonts w:ascii="Arial" w:hAnsi="Arial" w:cs="Arial"/>
              </w:rPr>
            </w:pPr>
          </w:p>
          <w:p w14:paraId="3467D4BB" w14:textId="4C33B6C2" w:rsidR="00A74053" w:rsidRDefault="00A74053" w:rsidP="00582A49">
            <w:pPr>
              <w:pStyle w:val="ListParagraph"/>
              <w:numPr>
                <w:ilvl w:val="0"/>
                <w:numId w:val="4"/>
              </w:numPr>
              <w:jc w:val="both"/>
              <w:rPr>
                <w:rFonts w:ascii="Arial" w:hAnsi="Arial" w:cs="Arial"/>
              </w:rPr>
            </w:pPr>
            <w:r w:rsidRPr="00D77470">
              <w:rPr>
                <w:rFonts w:ascii="Arial" w:hAnsi="Arial" w:cs="Arial"/>
              </w:rPr>
              <w:t>Proof of banking - Cancelled Cheque or a valid letter from the Bank (not older than 3 months).</w:t>
            </w:r>
          </w:p>
          <w:p w14:paraId="76F700A6" w14:textId="12143423" w:rsidR="00A7332C" w:rsidRPr="00D77470" w:rsidRDefault="00A7332C" w:rsidP="00582A49">
            <w:pPr>
              <w:pStyle w:val="ListParagraph"/>
              <w:numPr>
                <w:ilvl w:val="0"/>
                <w:numId w:val="4"/>
              </w:numPr>
              <w:jc w:val="both"/>
              <w:rPr>
                <w:rFonts w:ascii="Arial" w:hAnsi="Arial" w:cs="Arial"/>
              </w:rPr>
            </w:pPr>
            <w:r>
              <w:rPr>
                <w:rFonts w:ascii="Arial" w:hAnsi="Arial" w:cs="Arial"/>
              </w:rPr>
              <w:t xml:space="preserve">Proof of specific goals </w:t>
            </w:r>
          </w:p>
          <w:p w14:paraId="4E11BC33" w14:textId="207F3EF0" w:rsidR="003639CF" w:rsidRPr="00D77470" w:rsidRDefault="003639CF" w:rsidP="00582A49">
            <w:pPr>
              <w:jc w:val="both"/>
              <w:rPr>
                <w:rFonts w:ascii="Arial" w:hAnsi="Arial" w:cs="Arial"/>
              </w:rPr>
            </w:pPr>
          </w:p>
          <w:p w14:paraId="52672E14" w14:textId="4C3B17EF" w:rsidR="008D167C" w:rsidRPr="00D77470" w:rsidRDefault="00A74053" w:rsidP="00582A49">
            <w:pPr>
              <w:jc w:val="both"/>
              <w:rPr>
                <w:rFonts w:ascii="Arial" w:hAnsi="Arial" w:cs="Arial"/>
                <w:b/>
                <w:bCs/>
                <w:i/>
                <w:iCs/>
                <w:color w:val="FF0000"/>
              </w:rPr>
            </w:pPr>
            <w:r w:rsidRPr="00D77470">
              <w:rPr>
                <w:rFonts w:ascii="Arial" w:hAnsi="Arial" w:cs="Arial"/>
                <w:b/>
                <w:bCs/>
                <w:i/>
                <w:iCs/>
                <w:color w:val="FF0000"/>
              </w:rPr>
              <w:t>Compulsory Briefing Session</w:t>
            </w:r>
          </w:p>
          <w:p w14:paraId="12120AB0" w14:textId="417C6025" w:rsidR="00A74053" w:rsidRPr="00D77470" w:rsidRDefault="00CC34C9" w:rsidP="00582A49">
            <w:pPr>
              <w:jc w:val="both"/>
              <w:rPr>
                <w:rFonts w:ascii="Arial" w:hAnsi="Arial" w:cs="Arial"/>
                <w:b/>
                <w:bCs/>
                <w:color w:val="FF0000"/>
              </w:rPr>
            </w:pPr>
            <w:r w:rsidRPr="00D77470">
              <w:rPr>
                <w:rFonts w:ascii="Arial" w:hAnsi="Arial" w:cs="Arial"/>
                <w:b/>
                <w:bCs/>
                <w:color w:val="FF0000"/>
              </w:rPr>
              <w:t>Date:1</w:t>
            </w:r>
            <w:r w:rsidR="00BA7D69" w:rsidRPr="00D77470">
              <w:rPr>
                <w:rFonts w:ascii="Arial" w:hAnsi="Arial" w:cs="Arial"/>
                <w:b/>
                <w:bCs/>
                <w:color w:val="FF0000"/>
              </w:rPr>
              <w:t>6</w:t>
            </w:r>
            <w:r w:rsidRPr="00D77470">
              <w:rPr>
                <w:rFonts w:ascii="Arial" w:hAnsi="Arial" w:cs="Arial"/>
                <w:b/>
                <w:bCs/>
                <w:color w:val="FF0000"/>
              </w:rPr>
              <w:t xml:space="preserve"> January 2023</w:t>
            </w:r>
          </w:p>
          <w:p w14:paraId="6A73E522" w14:textId="6D8AEC41" w:rsidR="005F5EDC" w:rsidRPr="00D77470" w:rsidRDefault="005F5EDC" w:rsidP="00582A49">
            <w:pPr>
              <w:jc w:val="both"/>
              <w:rPr>
                <w:rFonts w:ascii="Arial" w:hAnsi="Arial" w:cs="Arial"/>
                <w:b/>
                <w:bCs/>
                <w:color w:val="FF0000"/>
              </w:rPr>
            </w:pPr>
            <w:proofErr w:type="gramStart"/>
            <w:r w:rsidRPr="00D77470">
              <w:rPr>
                <w:rFonts w:ascii="Arial" w:hAnsi="Arial" w:cs="Arial"/>
                <w:b/>
                <w:bCs/>
                <w:color w:val="FF0000"/>
              </w:rPr>
              <w:t>Time:11:00</w:t>
            </w:r>
            <w:proofErr w:type="gramEnd"/>
            <w:r w:rsidRPr="00D77470">
              <w:rPr>
                <w:rFonts w:ascii="Arial" w:hAnsi="Arial" w:cs="Arial"/>
                <w:b/>
                <w:bCs/>
                <w:color w:val="FF0000"/>
              </w:rPr>
              <w:t>am</w:t>
            </w:r>
          </w:p>
          <w:p w14:paraId="1E3F43B4" w14:textId="5A7C666F" w:rsidR="00CC34C9" w:rsidRPr="00D77470" w:rsidRDefault="00CC34C9" w:rsidP="00582A49">
            <w:pPr>
              <w:jc w:val="both"/>
              <w:rPr>
                <w:rFonts w:ascii="Arial" w:hAnsi="Arial" w:cs="Arial"/>
                <w:b/>
                <w:bCs/>
                <w:color w:val="FF0000"/>
              </w:rPr>
            </w:pPr>
            <w:r w:rsidRPr="00D77470">
              <w:rPr>
                <w:rFonts w:ascii="Arial" w:hAnsi="Arial" w:cs="Arial"/>
                <w:b/>
                <w:bCs/>
                <w:color w:val="FF0000"/>
              </w:rPr>
              <w:t xml:space="preserve">Address: </w:t>
            </w:r>
            <w:r w:rsidR="00D77470">
              <w:rPr>
                <w:rFonts w:ascii="Arial" w:hAnsi="Arial" w:cs="Arial"/>
                <w:b/>
                <w:bCs/>
                <w:color w:val="FF0000"/>
              </w:rPr>
              <w:t>Pharoe Park Complex, Cnr Jack &amp; Queen Street – Germiston _ 1400</w:t>
            </w:r>
          </w:p>
          <w:p w14:paraId="0A31A27C" w14:textId="2D3331A9" w:rsidR="00BA7D69" w:rsidRPr="00D77470" w:rsidRDefault="00BA7D69" w:rsidP="00582A49">
            <w:pPr>
              <w:jc w:val="both"/>
              <w:rPr>
                <w:rFonts w:ascii="Arial" w:hAnsi="Arial" w:cs="Arial"/>
                <w:b/>
                <w:bCs/>
                <w:color w:val="FF0000"/>
              </w:rPr>
            </w:pPr>
          </w:p>
          <w:p w14:paraId="2004E63B" w14:textId="54EDE28F" w:rsidR="00BA7D69" w:rsidRPr="00D77470" w:rsidRDefault="00BA7D69" w:rsidP="00582A49">
            <w:pPr>
              <w:jc w:val="both"/>
              <w:rPr>
                <w:rFonts w:ascii="Arial" w:hAnsi="Arial" w:cs="Arial"/>
              </w:rPr>
            </w:pPr>
            <w:r w:rsidRPr="00D77470">
              <w:rPr>
                <w:rFonts w:ascii="Arial" w:hAnsi="Arial" w:cs="Arial"/>
              </w:rPr>
              <w:t>Document will be selling for R</w:t>
            </w:r>
            <w:r w:rsidR="00DA54AE" w:rsidRPr="00D77470">
              <w:rPr>
                <w:rFonts w:ascii="Arial" w:hAnsi="Arial" w:cs="Arial"/>
              </w:rPr>
              <w:t>250 and will only be sold upon proof of payment</w:t>
            </w:r>
          </w:p>
          <w:p w14:paraId="6E2BEDCE" w14:textId="77030FE1" w:rsidR="00DA54AE" w:rsidRPr="00D77470" w:rsidRDefault="00DA54AE" w:rsidP="00582A49">
            <w:pPr>
              <w:jc w:val="both"/>
              <w:rPr>
                <w:rFonts w:ascii="Arial" w:hAnsi="Arial" w:cs="Arial"/>
              </w:rPr>
            </w:pPr>
            <w:r w:rsidRPr="00D77470">
              <w:rPr>
                <w:rFonts w:ascii="Arial" w:hAnsi="Arial" w:cs="Arial"/>
              </w:rPr>
              <w:t xml:space="preserve">Bidders may email proof of payment or collect hard copy at </w:t>
            </w:r>
            <w:r w:rsidR="000B5C1C" w:rsidRPr="00D77470">
              <w:rPr>
                <w:rFonts w:ascii="Arial" w:hAnsi="Arial" w:cs="Arial"/>
              </w:rPr>
              <w:t xml:space="preserve">EHC </w:t>
            </w:r>
            <w:r w:rsidRPr="00D77470">
              <w:rPr>
                <w:rFonts w:ascii="Arial" w:hAnsi="Arial" w:cs="Arial"/>
              </w:rPr>
              <w:t xml:space="preserve">head </w:t>
            </w:r>
            <w:r w:rsidR="00D77470" w:rsidRPr="00D77470">
              <w:rPr>
                <w:rFonts w:ascii="Arial" w:hAnsi="Arial" w:cs="Arial"/>
              </w:rPr>
              <w:t>office</w:t>
            </w:r>
            <w:r w:rsidR="00D77470">
              <w:rPr>
                <w:rFonts w:ascii="Arial" w:hAnsi="Arial" w:cs="Arial"/>
              </w:rPr>
              <w:t xml:space="preserve"> </w:t>
            </w:r>
            <w:r w:rsidR="00D77470" w:rsidRPr="00D77470">
              <w:rPr>
                <w:rFonts w:ascii="Arial" w:hAnsi="Arial" w:cs="Arial"/>
              </w:rPr>
              <w:t>(Edenvale</w:t>
            </w:r>
            <w:r w:rsidRPr="00D77470">
              <w:rPr>
                <w:rFonts w:ascii="Arial" w:hAnsi="Arial" w:cs="Arial"/>
              </w:rPr>
              <w:t>)</w:t>
            </w:r>
            <w:r w:rsidR="00A560E1" w:rsidRPr="00D77470">
              <w:rPr>
                <w:rFonts w:ascii="Arial" w:hAnsi="Arial" w:cs="Arial"/>
              </w:rPr>
              <w:t xml:space="preserve"> after the day of briefing session.</w:t>
            </w:r>
          </w:p>
          <w:p w14:paraId="6D22E9DB" w14:textId="346A542C" w:rsidR="00BA7D69" w:rsidRPr="00D77470" w:rsidRDefault="00BA7D69" w:rsidP="00582A49">
            <w:pPr>
              <w:jc w:val="both"/>
              <w:rPr>
                <w:rFonts w:ascii="Arial" w:hAnsi="Arial" w:cs="Arial"/>
              </w:rPr>
            </w:pPr>
            <w:r w:rsidRPr="00D77470">
              <w:rPr>
                <w:rFonts w:ascii="Arial" w:hAnsi="Arial" w:cs="Arial"/>
              </w:rPr>
              <w:t>Banking details</w:t>
            </w:r>
            <w:r w:rsidR="00DA54AE" w:rsidRPr="00D77470">
              <w:rPr>
                <w:rFonts w:ascii="Arial" w:hAnsi="Arial" w:cs="Arial"/>
              </w:rPr>
              <w:t>:</w:t>
            </w:r>
          </w:p>
          <w:p w14:paraId="6197CC26" w14:textId="44ACB048" w:rsidR="00BA7D69" w:rsidRPr="00D77470" w:rsidRDefault="00DA54AE" w:rsidP="00582A49">
            <w:pPr>
              <w:jc w:val="both"/>
              <w:rPr>
                <w:rFonts w:ascii="Arial" w:hAnsi="Arial" w:cs="Arial"/>
              </w:rPr>
            </w:pPr>
            <w:r w:rsidRPr="00D77470">
              <w:rPr>
                <w:rFonts w:ascii="Arial" w:hAnsi="Arial" w:cs="Arial"/>
              </w:rPr>
              <w:t>-</w:t>
            </w:r>
            <w:r w:rsidR="00BA7D69" w:rsidRPr="00D77470">
              <w:rPr>
                <w:rFonts w:ascii="Arial" w:hAnsi="Arial" w:cs="Arial"/>
              </w:rPr>
              <w:t>Account</w:t>
            </w:r>
            <w:r w:rsidRPr="00D77470">
              <w:rPr>
                <w:rFonts w:ascii="Arial" w:hAnsi="Arial" w:cs="Arial"/>
              </w:rPr>
              <w:t xml:space="preserve"> </w:t>
            </w:r>
            <w:r w:rsidR="00BA7D69" w:rsidRPr="00D77470">
              <w:rPr>
                <w:rFonts w:ascii="Arial" w:hAnsi="Arial" w:cs="Arial"/>
              </w:rPr>
              <w:t>Name:</w:t>
            </w:r>
            <w:r w:rsidR="00BA7D69" w:rsidRPr="00D77470">
              <w:t xml:space="preserve"> </w:t>
            </w:r>
            <w:r w:rsidR="00BA7D69" w:rsidRPr="00D77470">
              <w:rPr>
                <w:rFonts w:ascii="Arial" w:hAnsi="Arial" w:cs="Arial"/>
              </w:rPr>
              <w:t>GREATER GERMISTON HOUSING CORP PHASE 2</w:t>
            </w:r>
          </w:p>
          <w:p w14:paraId="50DC1A9A" w14:textId="2FF38C6E" w:rsidR="00BA7D69" w:rsidRPr="00D77470" w:rsidRDefault="00DA54AE" w:rsidP="00582A49">
            <w:pPr>
              <w:jc w:val="both"/>
              <w:rPr>
                <w:rFonts w:ascii="Arial" w:hAnsi="Arial" w:cs="Arial"/>
              </w:rPr>
            </w:pPr>
            <w:r w:rsidRPr="00D77470">
              <w:rPr>
                <w:rFonts w:ascii="Arial" w:hAnsi="Arial" w:cs="Arial"/>
              </w:rPr>
              <w:t>-</w:t>
            </w:r>
            <w:r w:rsidR="00BA7D69" w:rsidRPr="00D77470">
              <w:rPr>
                <w:rFonts w:ascii="Arial" w:hAnsi="Arial" w:cs="Arial"/>
              </w:rPr>
              <w:t>ABSA Account Number:</w:t>
            </w:r>
            <w:r w:rsidR="00BA7D69" w:rsidRPr="00D77470">
              <w:t xml:space="preserve"> </w:t>
            </w:r>
            <w:r w:rsidR="00BA7D69" w:rsidRPr="00D77470">
              <w:rPr>
                <w:rFonts w:ascii="Arial" w:hAnsi="Arial" w:cs="Arial"/>
              </w:rPr>
              <w:t>4052348660</w:t>
            </w:r>
          </w:p>
          <w:p w14:paraId="78B37324" w14:textId="339FB31A" w:rsidR="00BA7D69" w:rsidRPr="00D77470" w:rsidRDefault="00DA54AE" w:rsidP="00582A49">
            <w:pPr>
              <w:jc w:val="both"/>
              <w:rPr>
                <w:rFonts w:ascii="Arial" w:hAnsi="Arial" w:cs="Arial"/>
              </w:rPr>
            </w:pPr>
            <w:r w:rsidRPr="00D77470">
              <w:rPr>
                <w:rFonts w:ascii="Arial" w:hAnsi="Arial" w:cs="Arial"/>
              </w:rPr>
              <w:t>-</w:t>
            </w:r>
            <w:r w:rsidR="00BA7D69" w:rsidRPr="00D77470">
              <w:rPr>
                <w:rFonts w:ascii="Arial" w:hAnsi="Arial" w:cs="Arial"/>
              </w:rPr>
              <w:t>Branch Name</w:t>
            </w:r>
            <w:r w:rsidRPr="00D77470">
              <w:rPr>
                <w:rFonts w:ascii="Arial" w:hAnsi="Arial" w:cs="Arial"/>
              </w:rPr>
              <w:t>:</w:t>
            </w:r>
            <w:r w:rsidRPr="00D77470">
              <w:t xml:space="preserve"> </w:t>
            </w:r>
            <w:r w:rsidRPr="00D77470">
              <w:rPr>
                <w:rFonts w:ascii="Arial" w:hAnsi="Arial" w:cs="Arial"/>
              </w:rPr>
              <w:t>PRESIDENT GERMISTON</w:t>
            </w:r>
          </w:p>
          <w:p w14:paraId="1ADABCF5" w14:textId="264EDF2A" w:rsidR="00BA7D69" w:rsidRPr="00D77470" w:rsidRDefault="00DA54AE" w:rsidP="00582A49">
            <w:pPr>
              <w:jc w:val="both"/>
              <w:rPr>
                <w:rFonts w:ascii="Arial" w:hAnsi="Arial" w:cs="Arial"/>
              </w:rPr>
            </w:pPr>
            <w:r w:rsidRPr="00D77470">
              <w:rPr>
                <w:rFonts w:ascii="Arial" w:hAnsi="Arial" w:cs="Arial"/>
              </w:rPr>
              <w:t>-</w:t>
            </w:r>
            <w:r w:rsidR="00BA7D69" w:rsidRPr="00D77470">
              <w:rPr>
                <w:rFonts w:ascii="Arial" w:hAnsi="Arial" w:cs="Arial"/>
              </w:rPr>
              <w:t>Branch Code</w:t>
            </w:r>
            <w:r w:rsidRPr="00D77470">
              <w:rPr>
                <w:rFonts w:ascii="Arial" w:hAnsi="Arial" w:cs="Arial"/>
              </w:rPr>
              <w:t>:</w:t>
            </w:r>
            <w:r w:rsidRPr="00D77470">
              <w:t xml:space="preserve"> </w:t>
            </w:r>
            <w:r w:rsidRPr="00D77470">
              <w:rPr>
                <w:rFonts w:ascii="Arial" w:hAnsi="Arial" w:cs="Arial"/>
              </w:rPr>
              <w:t>334542</w:t>
            </w:r>
          </w:p>
          <w:p w14:paraId="3AD41451" w14:textId="1842D5FF" w:rsidR="00DA54AE" w:rsidRPr="00D77470" w:rsidRDefault="00DA54AE" w:rsidP="00582A49">
            <w:pPr>
              <w:jc w:val="both"/>
              <w:rPr>
                <w:rFonts w:ascii="Arial" w:hAnsi="Arial" w:cs="Arial"/>
              </w:rPr>
            </w:pPr>
            <w:r w:rsidRPr="00D77470">
              <w:rPr>
                <w:rFonts w:ascii="Arial" w:hAnsi="Arial" w:cs="Arial"/>
              </w:rPr>
              <w:t>-Reference: Bib no and company name</w:t>
            </w:r>
          </w:p>
          <w:p w14:paraId="68781D08" w14:textId="77777777" w:rsidR="00DA54AE" w:rsidRPr="00D77470" w:rsidRDefault="00DA54AE" w:rsidP="00582A49">
            <w:pPr>
              <w:jc w:val="both"/>
              <w:rPr>
                <w:rFonts w:ascii="Arial" w:hAnsi="Arial" w:cs="Arial"/>
              </w:rPr>
            </w:pPr>
          </w:p>
          <w:p w14:paraId="7491661B" w14:textId="77777777" w:rsidR="00CC34C9" w:rsidRPr="00D77470" w:rsidRDefault="00CC34C9" w:rsidP="00582A49">
            <w:pPr>
              <w:jc w:val="both"/>
              <w:rPr>
                <w:rFonts w:ascii="Arial" w:hAnsi="Arial" w:cs="Arial"/>
              </w:rPr>
            </w:pPr>
          </w:p>
          <w:p w14:paraId="30F7D58C" w14:textId="515597EE" w:rsidR="008D167C" w:rsidRPr="00D77470" w:rsidRDefault="008D167C" w:rsidP="00582A49">
            <w:pPr>
              <w:jc w:val="both"/>
              <w:rPr>
                <w:rFonts w:ascii="Arial" w:hAnsi="Arial" w:cs="Arial"/>
              </w:rPr>
            </w:pPr>
            <w:r w:rsidRPr="00D77470">
              <w:rPr>
                <w:rFonts w:ascii="Arial" w:hAnsi="Arial" w:cs="Arial"/>
                <w:b/>
                <w:bCs/>
              </w:rPr>
              <w:t>Closing Date</w:t>
            </w:r>
            <w:r w:rsidRPr="00D77470">
              <w:rPr>
                <w:rFonts w:ascii="Arial" w:hAnsi="Arial" w:cs="Arial"/>
              </w:rPr>
              <w:t>:</w:t>
            </w:r>
            <w:r w:rsidR="00DA54AE" w:rsidRPr="00D77470">
              <w:rPr>
                <w:rFonts w:ascii="Arial" w:hAnsi="Arial" w:cs="Arial"/>
              </w:rPr>
              <w:t>13</w:t>
            </w:r>
            <w:r w:rsidR="00CC34C9" w:rsidRPr="00D77470">
              <w:rPr>
                <w:rFonts w:ascii="Arial" w:hAnsi="Arial" w:cs="Arial"/>
              </w:rPr>
              <w:t xml:space="preserve"> February 2023</w:t>
            </w:r>
          </w:p>
          <w:p w14:paraId="0F92514F" w14:textId="5067E2F6" w:rsidR="00FB05BA" w:rsidRPr="00D77470" w:rsidRDefault="00FB05BA" w:rsidP="00582A49">
            <w:pPr>
              <w:jc w:val="both"/>
              <w:rPr>
                <w:rFonts w:ascii="Arial" w:hAnsi="Arial" w:cs="Arial"/>
              </w:rPr>
            </w:pPr>
            <w:r w:rsidRPr="00D77470">
              <w:rPr>
                <w:rFonts w:ascii="Arial" w:hAnsi="Arial" w:cs="Arial"/>
              </w:rPr>
              <w:t>Time:11h00 am</w:t>
            </w:r>
          </w:p>
          <w:p w14:paraId="3C7AD866" w14:textId="0A2FE9F5" w:rsidR="00FB05BA" w:rsidRPr="00D77470" w:rsidRDefault="00FB05BA" w:rsidP="00582A49">
            <w:pPr>
              <w:jc w:val="both"/>
              <w:rPr>
                <w:rFonts w:ascii="Arial" w:hAnsi="Arial" w:cs="Arial"/>
              </w:rPr>
            </w:pPr>
            <w:r w:rsidRPr="00D77470">
              <w:rPr>
                <w:rFonts w:ascii="Arial" w:hAnsi="Arial" w:cs="Arial"/>
              </w:rPr>
              <w:t>Address of submission:</w:t>
            </w:r>
            <w:r w:rsidRPr="00D77470">
              <w:t xml:space="preserve"> H</w:t>
            </w:r>
            <w:r w:rsidRPr="00D77470">
              <w:rPr>
                <w:rFonts w:ascii="Arial" w:hAnsi="Arial" w:cs="Arial"/>
              </w:rPr>
              <w:t>andover building, CNR Hendrik Potgieter &amp; 7th Ave Edenvale.</w:t>
            </w:r>
          </w:p>
          <w:p w14:paraId="6B2F018A" w14:textId="055B0B6A" w:rsidR="00CC34C9" w:rsidRPr="00D77470" w:rsidRDefault="00CC34C9" w:rsidP="00582A49">
            <w:pPr>
              <w:jc w:val="both"/>
              <w:rPr>
                <w:rFonts w:ascii="Arial" w:hAnsi="Arial" w:cs="Arial"/>
              </w:rPr>
            </w:pPr>
          </w:p>
          <w:p w14:paraId="10D193CA" w14:textId="4C58E465" w:rsidR="00CC34C9" w:rsidRPr="00D77470" w:rsidRDefault="00CC34C9" w:rsidP="00582A49">
            <w:pPr>
              <w:jc w:val="both"/>
              <w:rPr>
                <w:rFonts w:ascii="Arial" w:hAnsi="Arial" w:cs="Arial"/>
              </w:rPr>
            </w:pPr>
            <w:r w:rsidRPr="00D77470">
              <w:rPr>
                <w:rFonts w:ascii="Arial" w:hAnsi="Arial" w:cs="Arial"/>
                <w:color w:val="FF0000"/>
              </w:rPr>
              <w:t>NB: please usure to drop the bid document in a red box by EHC reception</w:t>
            </w:r>
            <w:r w:rsidRPr="00D77470">
              <w:rPr>
                <w:rFonts w:ascii="Arial" w:hAnsi="Arial" w:cs="Arial"/>
              </w:rPr>
              <w:t>.</w:t>
            </w:r>
          </w:p>
          <w:p w14:paraId="41C11122" w14:textId="26BB2BA1" w:rsidR="001A3F20" w:rsidRPr="00D77470" w:rsidRDefault="001A3F20" w:rsidP="00582A49">
            <w:pPr>
              <w:jc w:val="both"/>
              <w:rPr>
                <w:rFonts w:ascii="Arial" w:hAnsi="Arial" w:cs="Arial"/>
              </w:rPr>
            </w:pPr>
          </w:p>
          <w:p w14:paraId="459C6899" w14:textId="77777777" w:rsidR="001A3F20" w:rsidRPr="00D77470" w:rsidRDefault="001A3F20" w:rsidP="00582A49">
            <w:pPr>
              <w:jc w:val="both"/>
              <w:rPr>
                <w:rFonts w:ascii="Arial" w:hAnsi="Arial" w:cs="Arial"/>
              </w:rPr>
            </w:pPr>
            <w:r w:rsidRPr="00D77470">
              <w:rPr>
                <w:rFonts w:ascii="Arial" w:hAnsi="Arial" w:cs="Arial"/>
              </w:rPr>
              <w:t>The EHC also reserves the right to, at any time in future, effect any changes it deems necessary to the documentation. The EHC reserves the right to appoint or not to appoint.</w:t>
            </w:r>
          </w:p>
          <w:p w14:paraId="1C65A29B" w14:textId="77777777" w:rsidR="001A3F20" w:rsidRPr="00D77470" w:rsidRDefault="001A3F20" w:rsidP="00582A49">
            <w:pPr>
              <w:jc w:val="both"/>
              <w:rPr>
                <w:rFonts w:ascii="Arial" w:hAnsi="Arial" w:cs="Arial"/>
              </w:rPr>
            </w:pPr>
          </w:p>
          <w:p w14:paraId="021BD2CE" w14:textId="77777777" w:rsidR="001A3F20" w:rsidRPr="00D77470" w:rsidRDefault="001A3F20" w:rsidP="00582A49">
            <w:pPr>
              <w:jc w:val="both"/>
              <w:rPr>
                <w:rFonts w:ascii="Arial" w:hAnsi="Arial" w:cs="Arial"/>
              </w:rPr>
            </w:pPr>
          </w:p>
          <w:p w14:paraId="75859700" w14:textId="0072C8AF" w:rsidR="001A3F20" w:rsidRPr="00D77470" w:rsidRDefault="001A3F20" w:rsidP="00582A49">
            <w:pPr>
              <w:jc w:val="both"/>
              <w:rPr>
                <w:rFonts w:ascii="Arial" w:hAnsi="Arial" w:cs="Arial"/>
              </w:rPr>
            </w:pPr>
            <w:r w:rsidRPr="00D77470">
              <w:rPr>
                <w:rFonts w:ascii="Arial" w:hAnsi="Arial" w:cs="Arial"/>
              </w:rPr>
              <w:t>EHC reserves the right not to accept any proposal, as it may deem expedient. Proposals are subject to the Standard Conditions of Tender and the Supply Chain Management Policy of EHC</w:t>
            </w:r>
          </w:p>
          <w:p w14:paraId="196DC966" w14:textId="77777777" w:rsidR="003639CF" w:rsidRPr="00D77470" w:rsidRDefault="003639CF" w:rsidP="00582A49">
            <w:pPr>
              <w:ind w:left="720"/>
              <w:contextualSpacing/>
              <w:jc w:val="both"/>
              <w:rPr>
                <w:sz w:val="20"/>
                <w:szCs w:val="20"/>
              </w:rPr>
            </w:pPr>
          </w:p>
        </w:tc>
        <w:tc>
          <w:tcPr>
            <w:tcW w:w="4719" w:type="dxa"/>
          </w:tcPr>
          <w:p w14:paraId="3F40898B" w14:textId="77777777" w:rsidR="009D6452" w:rsidRPr="009D6452" w:rsidRDefault="009D6452" w:rsidP="00582A49">
            <w:pPr>
              <w:tabs>
                <w:tab w:val="num" w:pos="360"/>
              </w:tabs>
              <w:spacing w:after="200" w:line="276" w:lineRule="auto"/>
              <w:contextualSpacing/>
              <w:jc w:val="both"/>
              <w:rPr>
                <w:rFonts w:ascii="Arial" w:eastAsiaTheme="minorEastAsia" w:hAnsi="Arial" w:cs="Arial"/>
                <w:b/>
                <w:bCs/>
                <w:lang w:eastAsia="en-ZA"/>
              </w:rPr>
            </w:pPr>
            <w:r w:rsidRPr="009D6452">
              <w:rPr>
                <w:rFonts w:ascii="Arial" w:eastAsiaTheme="minorEastAsia" w:hAnsi="Arial" w:cs="Arial"/>
                <w:b/>
                <w:bCs/>
                <w:lang w:eastAsia="en-ZA"/>
              </w:rPr>
              <w:lastRenderedPageBreak/>
              <w:t xml:space="preserve">BACKGROUND </w:t>
            </w:r>
          </w:p>
          <w:p w14:paraId="7BBB4A38"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Ekurhuleni Housing Company (EHC) derives its mandate from the City of Ekurhuleni (</w:t>
            </w:r>
            <w:proofErr w:type="spellStart"/>
            <w:r w:rsidRPr="009D6452">
              <w:rPr>
                <w:rFonts w:ascii="Arial" w:eastAsiaTheme="minorEastAsia" w:hAnsi="Arial" w:cs="Arial"/>
                <w:lang w:eastAsia="en-ZA"/>
              </w:rPr>
              <w:t>CoE</w:t>
            </w:r>
            <w:proofErr w:type="spellEnd"/>
            <w:r w:rsidRPr="009D6452">
              <w:rPr>
                <w:rFonts w:ascii="Arial" w:eastAsiaTheme="minorEastAsia" w:hAnsi="Arial" w:cs="Arial"/>
                <w:lang w:eastAsia="en-ZA"/>
              </w:rPr>
              <w:t>). This mandate is informed by the national housing imperatives that are outlined through the Rental Housing Act, the Social Housing Act, and the MFMA. EHC provides and manages affordable rental housing for the lower income market as an integral part of efforts to eradicate the housing backlog in the Ekurhuleni Metropolis. The main target market comprises of home seekers whose household incomes meet the criteria for the Consolidated Capital Grant (CCG), which comprise of the Restructuring Capital Grant and the Institutional Housing Subsidy, which are available to beneficiaries whose total household income is between R1500 and R22 000 per month.</w:t>
            </w:r>
          </w:p>
          <w:p w14:paraId="12990DB7" w14:textId="5A165D62" w:rsidR="003639CF" w:rsidRDefault="003639CF" w:rsidP="00582A49">
            <w:pPr>
              <w:tabs>
                <w:tab w:val="num" w:pos="360"/>
              </w:tabs>
              <w:spacing w:after="200" w:line="276" w:lineRule="auto"/>
              <w:contextualSpacing/>
              <w:jc w:val="both"/>
              <w:rPr>
                <w:rFonts w:ascii="Arial" w:eastAsiaTheme="minorEastAsia" w:hAnsi="Arial" w:cs="Arial"/>
                <w:lang w:eastAsia="en-ZA"/>
              </w:rPr>
            </w:pPr>
          </w:p>
          <w:p w14:paraId="08DB418F" w14:textId="77777777" w:rsidR="009D6452" w:rsidRPr="009D6452" w:rsidRDefault="009D6452" w:rsidP="00582A49">
            <w:pPr>
              <w:tabs>
                <w:tab w:val="num" w:pos="360"/>
              </w:tabs>
              <w:spacing w:after="200" w:line="276" w:lineRule="auto"/>
              <w:contextualSpacing/>
              <w:jc w:val="both"/>
              <w:rPr>
                <w:rFonts w:ascii="Arial" w:eastAsiaTheme="minorEastAsia" w:hAnsi="Arial" w:cs="Arial"/>
                <w:b/>
                <w:bCs/>
                <w:lang w:eastAsia="en-ZA"/>
              </w:rPr>
            </w:pPr>
            <w:r w:rsidRPr="009D6452">
              <w:rPr>
                <w:rFonts w:ascii="Arial" w:eastAsiaTheme="minorEastAsia" w:hAnsi="Arial" w:cs="Arial"/>
                <w:b/>
                <w:bCs/>
                <w:lang w:eastAsia="en-ZA"/>
              </w:rPr>
              <w:t>SCOPE OF WORK FOR ALL COMPLEXES</w:t>
            </w:r>
          </w:p>
          <w:p w14:paraId="5E6EAD44"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
          <w:p w14:paraId="56F9EAE2" w14:textId="3977D0C4"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 xml:space="preserve">1.To restrict access to EHC approved tenants. The list will be provided to the successful bidder and updated </w:t>
            </w:r>
            <w:proofErr w:type="gramStart"/>
            <w:r w:rsidRPr="009D6452">
              <w:rPr>
                <w:rFonts w:ascii="Arial" w:eastAsiaTheme="minorEastAsia" w:hAnsi="Arial" w:cs="Arial"/>
                <w:lang w:eastAsia="en-ZA"/>
              </w:rPr>
              <w:t>on a monthly basis</w:t>
            </w:r>
            <w:proofErr w:type="gramEnd"/>
            <w:r w:rsidRPr="009D6452">
              <w:rPr>
                <w:rFonts w:ascii="Arial" w:eastAsiaTheme="minorEastAsia" w:hAnsi="Arial" w:cs="Arial"/>
                <w:lang w:eastAsia="en-ZA"/>
              </w:rPr>
              <w:t>.</w:t>
            </w:r>
          </w:p>
          <w:p w14:paraId="4CB4D07E" w14:textId="4490BD0E"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2.To have a system of visitor access control.</w:t>
            </w:r>
          </w:p>
          <w:p w14:paraId="4FAF5D4B" w14:textId="7FB1915B"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3.To intercept any individuals and or vehicles that seeks forceful entry to the complexes</w:t>
            </w:r>
          </w:p>
          <w:p w14:paraId="159AF930" w14:textId="5A225701"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4.To ensure that EHC property, tenants and staff are protected.</w:t>
            </w:r>
          </w:p>
          <w:p w14:paraId="75567256" w14:textId="7270A072"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lastRenderedPageBreak/>
              <w:t>5.To be fully equipped to combat aggressive resistance or attacks launched against the EHC personnel, their contractors as well as property.</w:t>
            </w:r>
          </w:p>
          <w:p w14:paraId="106D4D86" w14:textId="1E166865"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 xml:space="preserve">6.To undertake intelligence gathering, reconnaissance, surveillance, proactive </w:t>
            </w:r>
            <w:proofErr w:type="gramStart"/>
            <w:r w:rsidRPr="009D6452">
              <w:rPr>
                <w:rFonts w:ascii="Arial" w:eastAsiaTheme="minorEastAsia" w:hAnsi="Arial" w:cs="Arial"/>
                <w:lang w:eastAsia="en-ZA"/>
              </w:rPr>
              <w:t>disruption</w:t>
            </w:r>
            <w:proofErr w:type="gramEnd"/>
            <w:r w:rsidRPr="009D6452">
              <w:rPr>
                <w:rFonts w:ascii="Arial" w:eastAsiaTheme="minorEastAsia" w:hAnsi="Arial" w:cs="Arial"/>
                <w:lang w:eastAsia="en-ZA"/>
              </w:rPr>
              <w:t xml:space="preserve"> and counterattack role for the protection of EHC property and personnel.</w:t>
            </w:r>
          </w:p>
          <w:p w14:paraId="0D2FD3FC" w14:textId="77777777" w:rsidR="009D6452" w:rsidRDefault="009D6452" w:rsidP="00582A49">
            <w:pPr>
              <w:tabs>
                <w:tab w:val="num" w:pos="360"/>
              </w:tabs>
              <w:spacing w:after="200" w:line="276" w:lineRule="auto"/>
              <w:contextualSpacing/>
              <w:jc w:val="both"/>
              <w:rPr>
                <w:rFonts w:ascii="Arial" w:eastAsiaTheme="minorEastAsia" w:hAnsi="Arial" w:cs="Arial"/>
                <w:lang w:eastAsia="en-ZA"/>
              </w:rPr>
            </w:pPr>
          </w:p>
          <w:p w14:paraId="5E27EF45" w14:textId="4E5AD1CF"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 xml:space="preserve">The service provider shall provide equipment for the operational function of restricting access and safeguarding property. </w:t>
            </w:r>
          </w:p>
          <w:p w14:paraId="3D131F08"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
          <w:p w14:paraId="219A3E24" w14:textId="49E0C10C"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Security Management to furnish EHC with monthly operational report. Security to report immediately to the EHC on contravention of EHC house rules and damage to property.</w:t>
            </w:r>
          </w:p>
          <w:p w14:paraId="24BAF889"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
          <w:p w14:paraId="4F1F8EEB" w14:textId="715B3D5C"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 xml:space="preserve">•Penalty </w:t>
            </w:r>
          </w:p>
          <w:p w14:paraId="08BAA1D2" w14:textId="109CFB24"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Failure to restrict access will result in loss of revenue being recovered from payment as a penalty deduction.</w:t>
            </w:r>
          </w:p>
          <w:p w14:paraId="7ADE9D99" w14:textId="544DF5D8"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 xml:space="preserve">-Failure to safeguard the property will result in the loss being recovered from the security payment as a penalty deduction. </w:t>
            </w:r>
          </w:p>
          <w:p w14:paraId="457E453A" w14:textId="77777777" w:rsidR="009D6452" w:rsidRDefault="009D6452" w:rsidP="00582A49">
            <w:pPr>
              <w:tabs>
                <w:tab w:val="num" w:pos="360"/>
              </w:tabs>
              <w:spacing w:after="200" w:line="276" w:lineRule="auto"/>
              <w:contextualSpacing/>
              <w:jc w:val="both"/>
              <w:rPr>
                <w:rFonts w:ascii="Arial" w:eastAsiaTheme="minorEastAsia" w:hAnsi="Arial" w:cs="Arial"/>
                <w:lang w:eastAsia="en-ZA"/>
              </w:rPr>
            </w:pPr>
          </w:p>
          <w:p w14:paraId="0E83D917" w14:textId="3E61B58A"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Design an access control system including the necessary equipment for:</w:t>
            </w:r>
          </w:p>
          <w:p w14:paraId="732C029F" w14:textId="5CAFA25D"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roofErr w:type="spellStart"/>
            <w:r w:rsidRPr="009D6452">
              <w:rPr>
                <w:rFonts w:ascii="Arial" w:eastAsiaTheme="minorEastAsia" w:hAnsi="Arial" w:cs="Arial"/>
                <w:lang w:eastAsia="en-ZA"/>
              </w:rPr>
              <w:t>oVisitors</w:t>
            </w:r>
            <w:proofErr w:type="spellEnd"/>
          </w:p>
          <w:p w14:paraId="7A6D8199" w14:textId="58F4A20D"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roofErr w:type="spellStart"/>
            <w:r w:rsidRPr="009D6452">
              <w:rPr>
                <w:rFonts w:ascii="Arial" w:eastAsiaTheme="minorEastAsia" w:hAnsi="Arial" w:cs="Arial"/>
                <w:lang w:eastAsia="en-ZA"/>
              </w:rPr>
              <w:t>oTenants</w:t>
            </w:r>
            <w:proofErr w:type="spellEnd"/>
          </w:p>
          <w:p w14:paraId="5611C3E4" w14:textId="3BF9A583"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roofErr w:type="spellStart"/>
            <w:r w:rsidRPr="009D6452">
              <w:rPr>
                <w:rFonts w:ascii="Arial" w:eastAsiaTheme="minorEastAsia" w:hAnsi="Arial" w:cs="Arial"/>
                <w:lang w:eastAsia="en-ZA"/>
              </w:rPr>
              <w:t>oVehicles</w:t>
            </w:r>
            <w:proofErr w:type="spellEnd"/>
          </w:p>
          <w:p w14:paraId="0294DEAB" w14:textId="734F75CB"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roofErr w:type="spellStart"/>
            <w:r w:rsidRPr="009D6452">
              <w:rPr>
                <w:rFonts w:ascii="Arial" w:eastAsiaTheme="minorEastAsia" w:hAnsi="Arial" w:cs="Arial"/>
                <w:lang w:eastAsia="en-ZA"/>
              </w:rPr>
              <w:t>oDeliveries</w:t>
            </w:r>
            <w:proofErr w:type="spellEnd"/>
            <w:r w:rsidRPr="009D6452">
              <w:rPr>
                <w:rFonts w:ascii="Arial" w:eastAsiaTheme="minorEastAsia" w:hAnsi="Arial" w:cs="Arial"/>
                <w:lang w:eastAsia="en-ZA"/>
              </w:rPr>
              <w:t xml:space="preserve"> or trucks</w:t>
            </w:r>
          </w:p>
          <w:p w14:paraId="66B199A6" w14:textId="466052F7" w:rsidR="009D6452" w:rsidRDefault="009D6452" w:rsidP="00582A49">
            <w:pPr>
              <w:tabs>
                <w:tab w:val="num" w:pos="360"/>
              </w:tabs>
              <w:spacing w:after="200" w:line="276" w:lineRule="auto"/>
              <w:contextualSpacing/>
              <w:jc w:val="both"/>
              <w:rPr>
                <w:rFonts w:ascii="Arial" w:eastAsiaTheme="minorEastAsia" w:hAnsi="Arial" w:cs="Arial"/>
                <w:lang w:eastAsia="en-ZA"/>
              </w:rPr>
            </w:pPr>
          </w:p>
          <w:p w14:paraId="297763B9" w14:textId="4A66D977" w:rsidR="009D6452" w:rsidRPr="009D6452" w:rsidRDefault="009D6452" w:rsidP="00582A49">
            <w:pPr>
              <w:tabs>
                <w:tab w:val="num" w:pos="360"/>
              </w:tabs>
              <w:spacing w:after="200" w:line="276" w:lineRule="auto"/>
              <w:contextualSpacing/>
              <w:jc w:val="both"/>
              <w:rPr>
                <w:rFonts w:ascii="Arial" w:eastAsiaTheme="minorEastAsia" w:hAnsi="Arial" w:cs="Arial"/>
                <w:b/>
                <w:bCs/>
                <w:lang w:eastAsia="en-ZA"/>
              </w:rPr>
            </w:pPr>
            <w:r w:rsidRPr="009D6452">
              <w:rPr>
                <w:rFonts w:ascii="Arial" w:eastAsiaTheme="minorEastAsia" w:hAnsi="Arial" w:cs="Arial"/>
                <w:lang w:eastAsia="en-ZA"/>
              </w:rPr>
              <w:t xml:space="preserve"> </w:t>
            </w:r>
            <w:r w:rsidRPr="009D6452">
              <w:rPr>
                <w:rFonts w:ascii="Arial" w:eastAsiaTheme="minorEastAsia" w:hAnsi="Arial" w:cs="Arial"/>
                <w:b/>
                <w:bCs/>
                <w:lang w:eastAsia="en-ZA"/>
              </w:rPr>
              <w:t>GENERAL REQUIREMENTS FOR SECURITY GUARDS</w:t>
            </w:r>
          </w:p>
          <w:p w14:paraId="64398699"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
          <w:p w14:paraId="0DED85FC"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t>The following is required from all security guards:</w:t>
            </w:r>
          </w:p>
          <w:p w14:paraId="6C39C553" w14:textId="77777777"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p>
          <w:p w14:paraId="507223AC" w14:textId="111E5AF6" w:rsidR="009D6452" w:rsidRPr="009D6452" w:rsidRDefault="00A74053" w:rsidP="00582A49">
            <w:pPr>
              <w:tabs>
                <w:tab w:val="num" w:pos="360"/>
              </w:tabs>
              <w:spacing w:after="200" w:line="276" w:lineRule="auto"/>
              <w:contextualSpacing/>
              <w:jc w:val="both"/>
              <w:rPr>
                <w:rFonts w:ascii="Arial" w:eastAsiaTheme="minorEastAsia" w:hAnsi="Arial" w:cs="Arial"/>
                <w:lang w:eastAsia="en-ZA"/>
              </w:rPr>
            </w:pPr>
            <w:r>
              <w:rPr>
                <w:rFonts w:ascii="Arial" w:eastAsiaTheme="minorEastAsia" w:hAnsi="Arial" w:cs="Arial"/>
                <w:lang w:eastAsia="en-ZA"/>
              </w:rPr>
              <w:t>A</w:t>
            </w:r>
            <w:r w:rsidR="009D6452" w:rsidRPr="009D6452">
              <w:rPr>
                <w:rFonts w:ascii="Arial" w:eastAsiaTheme="minorEastAsia" w:hAnsi="Arial" w:cs="Arial"/>
                <w:lang w:eastAsia="en-ZA"/>
              </w:rPr>
              <w:t>. Personnel must be dressed in full company security uniform when on duty.</w:t>
            </w:r>
          </w:p>
          <w:p w14:paraId="45CF4C3C" w14:textId="64CED3D2" w:rsidR="009D6452" w:rsidRPr="009D6452" w:rsidRDefault="00D77470" w:rsidP="00582A49">
            <w:pPr>
              <w:tabs>
                <w:tab w:val="num" w:pos="360"/>
              </w:tabs>
              <w:spacing w:after="200" w:line="276" w:lineRule="auto"/>
              <w:contextualSpacing/>
              <w:jc w:val="both"/>
              <w:rPr>
                <w:rFonts w:ascii="Arial" w:eastAsiaTheme="minorEastAsia" w:hAnsi="Arial" w:cs="Arial"/>
                <w:lang w:eastAsia="en-ZA"/>
              </w:rPr>
            </w:pPr>
            <w:r>
              <w:rPr>
                <w:rFonts w:ascii="Arial" w:eastAsiaTheme="minorEastAsia" w:hAnsi="Arial" w:cs="Arial"/>
                <w:lang w:eastAsia="en-ZA"/>
              </w:rPr>
              <w:t>B. G</w:t>
            </w:r>
            <w:r w:rsidRPr="009D6452">
              <w:rPr>
                <w:rFonts w:ascii="Arial" w:eastAsiaTheme="minorEastAsia" w:hAnsi="Arial" w:cs="Arial"/>
                <w:lang w:eastAsia="en-ZA"/>
              </w:rPr>
              <w:t>uards</w:t>
            </w:r>
            <w:r w:rsidR="009D6452" w:rsidRPr="009D6452">
              <w:rPr>
                <w:rFonts w:ascii="Arial" w:eastAsiaTheme="minorEastAsia" w:hAnsi="Arial" w:cs="Arial"/>
                <w:lang w:eastAsia="en-ZA"/>
              </w:rPr>
              <w:t xml:space="preserve"> must be in possession of a truncheon (baton stick), torch and a two-way </w:t>
            </w:r>
          </w:p>
          <w:p w14:paraId="3CAC6FF7" w14:textId="34A2450C" w:rsidR="009D6452" w:rsidRPr="009D6452" w:rsidRDefault="009D6452" w:rsidP="00582A49">
            <w:pPr>
              <w:tabs>
                <w:tab w:val="num" w:pos="360"/>
              </w:tabs>
              <w:spacing w:after="200" w:line="276" w:lineRule="auto"/>
              <w:contextualSpacing/>
              <w:jc w:val="both"/>
              <w:rPr>
                <w:rFonts w:ascii="Arial" w:eastAsiaTheme="minorEastAsia" w:hAnsi="Arial" w:cs="Arial"/>
                <w:lang w:eastAsia="en-ZA"/>
              </w:rPr>
            </w:pPr>
            <w:r w:rsidRPr="009D6452">
              <w:rPr>
                <w:rFonts w:ascii="Arial" w:eastAsiaTheme="minorEastAsia" w:hAnsi="Arial" w:cs="Arial"/>
                <w:lang w:eastAsia="en-ZA"/>
              </w:rPr>
              <w:lastRenderedPageBreak/>
              <w:t>communication device when on duty and handcuffs and pepper spray.</w:t>
            </w:r>
          </w:p>
          <w:p w14:paraId="49371782" w14:textId="4D0C3F7B" w:rsidR="00A74053" w:rsidRDefault="00A74053" w:rsidP="00582A49">
            <w:pPr>
              <w:tabs>
                <w:tab w:val="num" w:pos="360"/>
              </w:tabs>
              <w:spacing w:after="200" w:line="276" w:lineRule="auto"/>
              <w:contextualSpacing/>
              <w:jc w:val="both"/>
              <w:rPr>
                <w:rFonts w:ascii="Arial" w:eastAsiaTheme="minorEastAsia" w:hAnsi="Arial" w:cs="Arial"/>
                <w:lang w:eastAsia="en-ZA"/>
              </w:rPr>
            </w:pPr>
            <w:r>
              <w:rPr>
                <w:rFonts w:ascii="Arial" w:eastAsiaTheme="minorEastAsia" w:hAnsi="Arial" w:cs="Arial"/>
                <w:lang w:eastAsia="en-ZA"/>
              </w:rPr>
              <w:t xml:space="preserve">C. </w:t>
            </w:r>
            <w:r w:rsidR="009D6452" w:rsidRPr="009D6452">
              <w:rPr>
                <w:rFonts w:ascii="Arial" w:eastAsiaTheme="minorEastAsia" w:hAnsi="Arial" w:cs="Arial"/>
                <w:lang w:eastAsia="en-ZA"/>
              </w:rPr>
              <w:t xml:space="preserve">Security personnel must wear an ID card whilst on duty in such a manner that it can be clearly seen. The ID card must reflect the members’ name, </w:t>
            </w:r>
            <w:r w:rsidRPr="009D6452">
              <w:rPr>
                <w:rFonts w:ascii="Arial" w:eastAsiaTheme="minorEastAsia" w:hAnsi="Arial" w:cs="Arial"/>
                <w:lang w:eastAsia="en-ZA"/>
              </w:rPr>
              <w:t>surname, employee</w:t>
            </w:r>
            <w:r w:rsidR="009D6452" w:rsidRPr="009D6452">
              <w:rPr>
                <w:rFonts w:ascii="Arial" w:eastAsiaTheme="minorEastAsia" w:hAnsi="Arial" w:cs="Arial"/>
                <w:lang w:eastAsia="en-ZA"/>
              </w:rPr>
              <w:t xml:space="preserve"> number and a photo of the employee.</w:t>
            </w:r>
          </w:p>
          <w:p w14:paraId="242EFB9F" w14:textId="05D0CF1C" w:rsidR="009D6452" w:rsidRPr="009D6452" w:rsidRDefault="00A74053" w:rsidP="00582A49">
            <w:pPr>
              <w:tabs>
                <w:tab w:val="num" w:pos="360"/>
              </w:tabs>
              <w:spacing w:after="200" w:line="276" w:lineRule="auto"/>
              <w:contextualSpacing/>
              <w:jc w:val="both"/>
              <w:rPr>
                <w:rFonts w:ascii="Arial" w:eastAsiaTheme="minorEastAsia" w:hAnsi="Arial" w:cs="Arial"/>
                <w:lang w:eastAsia="en-ZA"/>
              </w:rPr>
            </w:pPr>
            <w:r>
              <w:rPr>
                <w:rFonts w:ascii="Arial" w:eastAsiaTheme="minorEastAsia" w:hAnsi="Arial" w:cs="Arial"/>
                <w:lang w:eastAsia="en-ZA"/>
              </w:rPr>
              <w:t xml:space="preserve">D. </w:t>
            </w:r>
            <w:r w:rsidR="009D6452" w:rsidRPr="00A74053">
              <w:rPr>
                <w:rFonts w:ascii="Arial" w:eastAsiaTheme="minorEastAsia" w:hAnsi="Arial" w:cs="Arial"/>
                <w:color w:val="FF0000"/>
                <w:lang w:eastAsia="en-ZA"/>
              </w:rPr>
              <w:t>Ensure all security guards do not have criminal records</w:t>
            </w:r>
          </w:p>
          <w:p w14:paraId="2709645A" w14:textId="77777777" w:rsidR="009D6452" w:rsidRDefault="009D6452" w:rsidP="00582A49">
            <w:pPr>
              <w:tabs>
                <w:tab w:val="num" w:pos="360"/>
              </w:tabs>
              <w:spacing w:after="200" w:line="276" w:lineRule="auto"/>
              <w:contextualSpacing/>
              <w:jc w:val="both"/>
              <w:rPr>
                <w:rFonts w:ascii="Arial" w:eastAsiaTheme="minorEastAsia" w:hAnsi="Arial" w:cs="Arial"/>
                <w:lang w:eastAsia="en-ZA"/>
              </w:rPr>
            </w:pPr>
          </w:p>
          <w:p w14:paraId="14AFE612" w14:textId="77777777" w:rsidR="003639CF" w:rsidRDefault="003639CF" w:rsidP="00582A49">
            <w:pPr>
              <w:tabs>
                <w:tab w:val="num" w:pos="360"/>
              </w:tabs>
              <w:spacing w:after="200" w:line="276" w:lineRule="auto"/>
              <w:contextualSpacing/>
              <w:jc w:val="both"/>
              <w:rPr>
                <w:rFonts w:ascii="Arial" w:eastAsiaTheme="minorEastAsia" w:hAnsi="Arial" w:cs="Arial"/>
                <w:lang w:eastAsia="en-ZA"/>
              </w:rPr>
            </w:pPr>
          </w:p>
          <w:p w14:paraId="50EC5851" w14:textId="72A712E0" w:rsidR="003639CF" w:rsidRPr="00D663CE" w:rsidRDefault="003639CF" w:rsidP="00582A49">
            <w:pPr>
              <w:tabs>
                <w:tab w:val="num" w:pos="360"/>
              </w:tabs>
              <w:spacing w:after="200" w:line="276" w:lineRule="auto"/>
              <w:contextualSpacing/>
              <w:jc w:val="both"/>
              <w:rPr>
                <w:rFonts w:ascii="Arial" w:eastAsiaTheme="minorEastAsia" w:hAnsi="Arial" w:cs="Arial"/>
                <w:lang w:eastAsia="en-ZA"/>
              </w:rPr>
            </w:pPr>
          </w:p>
        </w:tc>
      </w:tr>
      <w:tr w:rsidR="003639CF" w:rsidRPr="00D663CE" w14:paraId="13BAC669" w14:textId="77777777" w:rsidTr="0068761B">
        <w:trPr>
          <w:trHeight w:val="1104"/>
        </w:trPr>
        <w:tc>
          <w:tcPr>
            <w:tcW w:w="9465" w:type="dxa"/>
            <w:gridSpan w:val="2"/>
          </w:tcPr>
          <w:p w14:paraId="0DBF622C" w14:textId="50A92648" w:rsidR="00AF73FD" w:rsidRDefault="00AF73FD" w:rsidP="00AF73FD">
            <w:pPr>
              <w:rPr>
                <w:rFonts w:ascii="Arial" w:eastAsiaTheme="minorEastAsia" w:hAnsi="Arial" w:cs="Arial"/>
                <w:sz w:val="20"/>
                <w:szCs w:val="20"/>
                <w:lang w:eastAsia="en-ZA"/>
              </w:rPr>
            </w:pPr>
            <w:r w:rsidRPr="00AF73FD">
              <w:rPr>
                <w:rFonts w:ascii="Arial" w:eastAsiaTheme="minorEastAsia" w:hAnsi="Arial" w:cs="Arial"/>
                <w:sz w:val="20"/>
                <w:szCs w:val="20"/>
                <w:lang w:eastAsia="en-ZA"/>
              </w:rPr>
              <w:lastRenderedPageBreak/>
              <w:t xml:space="preserve">Submissions must be hand delivered to EHC head office (at handover building, </w:t>
            </w:r>
            <w:r>
              <w:rPr>
                <w:rFonts w:ascii="Arial" w:eastAsiaTheme="minorEastAsia" w:hAnsi="Arial" w:cs="Arial"/>
                <w:sz w:val="20"/>
                <w:szCs w:val="20"/>
                <w:lang w:eastAsia="en-ZA"/>
              </w:rPr>
              <w:t>CNR</w:t>
            </w:r>
            <w:r w:rsidRPr="00AF73FD">
              <w:rPr>
                <w:rFonts w:ascii="Arial" w:eastAsiaTheme="minorEastAsia" w:hAnsi="Arial" w:cs="Arial"/>
                <w:sz w:val="20"/>
                <w:szCs w:val="20"/>
                <w:lang w:eastAsia="en-ZA"/>
              </w:rPr>
              <w:t xml:space="preserve"> Hendrik </w:t>
            </w:r>
            <w:r>
              <w:rPr>
                <w:rFonts w:ascii="Arial" w:eastAsiaTheme="minorEastAsia" w:hAnsi="Arial" w:cs="Arial"/>
                <w:sz w:val="20"/>
                <w:szCs w:val="20"/>
                <w:lang w:eastAsia="en-ZA"/>
              </w:rPr>
              <w:t>P</w:t>
            </w:r>
            <w:r w:rsidRPr="00AF73FD">
              <w:rPr>
                <w:rFonts w:ascii="Arial" w:eastAsiaTheme="minorEastAsia" w:hAnsi="Arial" w:cs="Arial"/>
                <w:sz w:val="20"/>
                <w:szCs w:val="20"/>
                <w:lang w:eastAsia="en-ZA"/>
              </w:rPr>
              <w:t>otgieter &amp; 7th Ave Edenvale.) in a sealed envelope –Bid description and bid reference number)</w:t>
            </w:r>
            <w:r>
              <w:rPr>
                <w:rFonts w:ascii="Arial" w:eastAsiaTheme="minorEastAsia" w:hAnsi="Arial" w:cs="Arial"/>
                <w:sz w:val="20"/>
                <w:szCs w:val="20"/>
                <w:lang w:eastAsia="en-ZA"/>
              </w:rPr>
              <w:t>.</w:t>
            </w:r>
          </w:p>
          <w:p w14:paraId="104A4F55" w14:textId="77777777" w:rsidR="001A3F20" w:rsidRDefault="001A3F20" w:rsidP="00AF73FD">
            <w:pPr>
              <w:rPr>
                <w:rFonts w:ascii="Arial" w:eastAsiaTheme="minorEastAsia" w:hAnsi="Arial" w:cs="Arial"/>
                <w:b/>
                <w:bCs/>
                <w:sz w:val="20"/>
                <w:szCs w:val="20"/>
                <w:lang w:eastAsia="en-ZA"/>
              </w:rPr>
            </w:pPr>
          </w:p>
          <w:p w14:paraId="53F630F6" w14:textId="77777777" w:rsidR="001A3F20" w:rsidRDefault="001A3F20" w:rsidP="00AF73FD">
            <w:pPr>
              <w:rPr>
                <w:rFonts w:ascii="Arial" w:eastAsiaTheme="minorEastAsia" w:hAnsi="Arial" w:cs="Arial"/>
                <w:b/>
                <w:bCs/>
                <w:sz w:val="20"/>
                <w:szCs w:val="20"/>
                <w:lang w:eastAsia="en-ZA"/>
              </w:rPr>
            </w:pPr>
          </w:p>
          <w:p w14:paraId="599CDE59" w14:textId="77777777" w:rsidR="001A3F20" w:rsidRDefault="001A3F20" w:rsidP="00AF73FD">
            <w:pPr>
              <w:rPr>
                <w:rFonts w:ascii="Arial" w:eastAsiaTheme="minorEastAsia" w:hAnsi="Arial" w:cs="Arial"/>
                <w:b/>
                <w:bCs/>
                <w:sz w:val="20"/>
                <w:szCs w:val="20"/>
                <w:lang w:eastAsia="en-ZA"/>
              </w:rPr>
            </w:pPr>
          </w:p>
          <w:p w14:paraId="7C9B2C56" w14:textId="26C11DB1" w:rsidR="00AF73FD" w:rsidRPr="00AF73FD" w:rsidRDefault="00AF73FD" w:rsidP="00AF73FD">
            <w:pPr>
              <w:rPr>
                <w:rFonts w:ascii="Arial" w:eastAsiaTheme="minorEastAsia" w:hAnsi="Arial" w:cs="Arial"/>
                <w:b/>
                <w:bCs/>
                <w:sz w:val="20"/>
                <w:szCs w:val="20"/>
                <w:lang w:eastAsia="en-ZA"/>
              </w:rPr>
            </w:pPr>
            <w:r w:rsidRPr="00AF73FD">
              <w:rPr>
                <w:rFonts w:ascii="Arial" w:eastAsiaTheme="minorEastAsia" w:hAnsi="Arial" w:cs="Arial"/>
                <w:b/>
                <w:bCs/>
                <w:sz w:val="20"/>
                <w:szCs w:val="20"/>
                <w:lang w:eastAsia="en-ZA"/>
              </w:rPr>
              <w:t xml:space="preserve">Contact Person </w:t>
            </w:r>
          </w:p>
          <w:p w14:paraId="23B22431" w14:textId="52784454" w:rsidR="00AF73FD" w:rsidRPr="00AF73FD" w:rsidRDefault="00F6769C" w:rsidP="00AF73FD">
            <w:pPr>
              <w:rPr>
                <w:rFonts w:ascii="Arial" w:eastAsiaTheme="minorEastAsia" w:hAnsi="Arial" w:cs="Arial"/>
                <w:sz w:val="20"/>
                <w:szCs w:val="20"/>
                <w:lang w:eastAsia="en-ZA"/>
              </w:rPr>
            </w:pPr>
            <w:proofErr w:type="gramStart"/>
            <w:r>
              <w:rPr>
                <w:rFonts w:ascii="Arial" w:eastAsiaTheme="minorEastAsia" w:hAnsi="Arial" w:cs="Arial"/>
                <w:sz w:val="20"/>
                <w:szCs w:val="20"/>
                <w:lang w:eastAsia="en-ZA"/>
              </w:rPr>
              <w:t>Technical(</w:t>
            </w:r>
            <w:proofErr w:type="gramEnd"/>
            <w:r>
              <w:rPr>
                <w:rFonts w:ascii="Arial" w:eastAsiaTheme="minorEastAsia" w:hAnsi="Arial" w:cs="Arial"/>
                <w:sz w:val="20"/>
                <w:szCs w:val="20"/>
                <w:lang w:eastAsia="en-ZA"/>
              </w:rPr>
              <w:t>Specification</w:t>
            </w:r>
            <w:r w:rsidR="00CC34C9">
              <w:rPr>
                <w:rFonts w:ascii="Arial" w:eastAsiaTheme="minorEastAsia" w:hAnsi="Arial" w:cs="Arial"/>
                <w:sz w:val="20"/>
                <w:szCs w:val="20"/>
                <w:lang w:eastAsia="en-ZA"/>
              </w:rPr>
              <w:t xml:space="preserve"> queries) </w:t>
            </w:r>
            <w:r w:rsidR="00AF73FD">
              <w:rPr>
                <w:rFonts w:ascii="Arial" w:eastAsiaTheme="minorEastAsia" w:hAnsi="Arial" w:cs="Arial"/>
                <w:sz w:val="20"/>
                <w:szCs w:val="20"/>
                <w:lang w:eastAsia="en-ZA"/>
              </w:rPr>
              <w:t xml:space="preserve">             </w:t>
            </w:r>
          </w:p>
          <w:p w14:paraId="042324AD" w14:textId="18B77D31" w:rsidR="00AF73FD" w:rsidRDefault="00AF73FD" w:rsidP="00AF73FD">
            <w:pPr>
              <w:rPr>
                <w:rFonts w:ascii="Arial" w:eastAsiaTheme="minorEastAsia" w:hAnsi="Arial" w:cs="Arial"/>
                <w:sz w:val="20"/>
                <w:szCs w:val="20"/>
                <w:lang w:eastAsia="en-ZA"/>
              </w:rPr>
            </w:pPr>
            <w:r w:rsidRPr="00AF73FD">
              <w:rPr>
                <w:rFonts w:ascii="Arial" w:eastAsiaTheme="minorEastAsia" w:hAnsi="Arial" w:cs="Arial"/>
                <w:sz w:val="20"/>
                <w:szCs w:val="20"/>
                <w:lang w:eastAsia="en-ZA"/>
              </w:rPr>
              <w:t xml:space="preserve">Mr. </w:t>
            </w:r>
            <w:r w:rsidR="00CC34C9">
              <w:rPr>
                <w:rFonts w:ascii="Arial" w:eastAsiaTheme="minorEastAsia" w:hAnsi="Arial" w:cs="Arial"/>
                <w:sz w:val="20"/>
                <w:szCs w:val="20"/>
                <w:lang w:eastAsia="en-ZA"/>
              </w:rPr>
              <w:t xml:space="preserve">James Abrahams </w:t>
            </w:r>
          </w:p>
          <w:p w14:paraId="524A80A4" w14:textId="0D8E7BE2" w:rsidR="00CC34C9" w:rsidRPr="00AF73FD" w:rsidRDefault="00CC34C9" w:rsidP="00AF73FD">
            <w:pPr>
              <w:rPr>
                <w:rFonts w:ascii="Arial" w:eastAsiaTheme="minorEastAsia" w:hAnsi="Arial" w:cs="Arial"/>
                <w:sz w:val="20"/>
                <w:szCs w:val="20"/>
                <w:lang w:eastAsia="en-ZA"/>
              </w:rPr>
            </w:pPr>
            <w:r>
              <w:rPr>
                <w:rFonts w:ascii="Arial" w:eastAsiaTheme="minorEastAsia" w:hAnsi="Arial" w:cs="Arial"/>
                <w:sz w:val="20"/>
                <w:szCs w:val="20"/>
                <w:lang w:eastAsia="en-ZA"/>
              </w:rPr>
              <w:t>jamesa@ehco.org.za</w:t>
            </w:r>
          </w:p>
          <w:p w14:paraId="51AA54A5" w14:textId="1F0FCD79" w:rsidR="00F6769C" w:rsidRDefault="00CC34C9" w:rsidP="00AF73FD">
            <w:pPr>
              <w:rPr>
                <w:rFonts w:ascii="Arial" w:eastAsiaTheme="minorEastAsia" w:hAnsi="Arial" w:cs="Arial"/>
                <w:sz w:val="20"/>
                <w:szCs w:val="20"/>
                <w:lang w:eastAsia="en-ZA"/>
              </w:rPr>
            </w:pPr>
            <w:r w:rsidRPr="00CC34C9">
              <w:rPr>
                <w:rFonts w:ascii="Arial" w:eastAsiaTheme="minorEastAsia" w:hAnsi="Arial" w:cs="Arial"/>
                <w:sz w:val="20"/>
                <w:szCs w:val="20"/>
                <w:lang w:eastAsia="en-ZA"/>
              </w:rPr>
              <w:t>Supply Chain</w:t>
            </w:r>
            <w:r>
              <w:rPr>
                <w:rFonts w:ascii="Arial" w:eastAsiaTheme="minorEastAsia" w:hAnsi="Arial" w:cs="Arial"/>
                <w:sz w:val="20"/>
                <w:szCs w:val="20"/>
                <w:lang w:eastAsia="en-ZA"/>
              </w:rPr>
              <w:t xml:space="preserve"> </w:t>
            </w:r>
            <w:r w:rsidR="00F6769C">
              <w:rPr>
                <w:rFonts w:ascii="Arial" w:eastAsiaTheme="minorEastAsia" w:hAnsi="Arial" w:cs="Arial"/>
                <w:sz w:val="20"/>
                <w:szCs w:val="20"/>
                <w:lang w:eastAsia="en-ZA"/>
              </w:rPr>
              <w:t>Management (only queries related to SCM)</w:t>
            </w:r>
          </w:p>
          <w:p w14:paraId="6447DE96" w14:textId="7CBF8602" w:rsidR="00AF73FD" w:rsidRDefault="00CC34C9" w:rsidP="00AF73FD">
            <w:pPr>
              <w:rPr>
                <w:rFonts w:ascii="Arial" w:eastAsiaTheme="minorEastAsia" w:hAnsi="Arial" w:cs="Arial"/>
                <w:sz w:val="20"/>
                <w:szCs w:val="20"/>
                <w:lang w:eastAsia="en-ZA"/>
              </w:rPr>
            </w:pPr>
            <w:r w:rsidRPr="00CC34C9">
              <w:rPr>
                <w:rFonts w:ascii="Arial" w:eastAsiaTheme="minorEastAsia" w:hAnsi="Arial" w:cs="Arial"/>
                <w:sz w:val="20"/>
                <w:szCs w:val="20"/>
                <w:lang w:eastAsia="en-ZA"/>
              </w:rPr>
              <w:t xml:space="preserve"> </w:t>
            </w:r>
            <w:r w:rsidR="00F6769C">
              <w:rPr>
                <w:rFonts w:ascii="Arial" w:eastAsiaTheme="minorEastAsia" w:hAnsi="Arial" w:cs="Arial"/>
                <w:sz w:val="20"/>
                <w:szCs w:val="20"/>
                <w:lang w:eastAsia="en-ZA"/>
              </w:rPr>
              <w:t>Mr. John</w:t>
            </w:r>
            <w:r>
              <w:rPr>
                <w:rFonts w:ascii="Arial" w:eastAsiaTheme="minorEastAsia" w:hAnsi="Arial" w:cs="Arial"/>
                <w:sz w:val="20"/>
                <w:szCs w:val="20"/>
                <w:lang w:eastAsia="en-ZA"/>
              </w:rPr>
              <w:t xml:space="preserve"> Bopape</w:t>
            </w:r>
          </w:p>
          <w:p w14:paraId="5A84E7AC" w14:textId="6BDF8628" w:rsidR="00F6769C" w:rsidRPr="00F6769C" w:rsidRDefault="00F6769C" w:rsidP="00AF73FD">
            <w:pPr>
              <w:rPr>
                <w:rFonts w:ascii="Arial" w:eastAsiaTheme="minorEastAsia" w:hAnsi="Arial" w:cs="Arial"/>
                <w:color w:val="5B9BD5" w:themeColor="accent1"/>
                <w:sz w:val="20"/>
                <w:szCs w:val="20"/>
                <w:lang w:eastAsia="en-ZA"/>
              </w:rPr>
            </w:pPr>
            <w:r>
              <w:rPr>
                <w:rFonts w:ascii="Arial" w:eastAsiaTheme="minorEastAsia" w:hAnsi="Arial" w:cs="Arial"/>
                <w:sz w:val="20"/>
                <w:szCs w:val="20"/>
                <w:lang w:eastAsia="en-ZA"/>
              </w:rPr>
              <w:t>johnb@ehco.org.za</w:t>
            </w:r>
          </w:p>
          <w:p w14:paraId="7FBD5095" w14:textId="792A8EFC" w:rsidR="00CC34C9" w:rsidRDefault="00CC34C9" w:rsidP="00AF73FD">
            <w:pPr>
              <w:rPr>
                <w:rFonts w:ascii="Arial" w:eastAsiaTheme="minorEastAsia" w:hAnsi="Arial" w:cs="Arial"/>
                <w:sz w:val="20"/>
                <w:szCs w:val="20"/>
                <w:lang w:eastAsia="en-ZA"/>
              </w:rPr>
            </w:pPr>
            <w:r>
              <w:rPr>
                <w:rFonts w:ascii="Arial" w:eastAsiaTheme="minorEastAsia" w:hAnsi="Arial" w:cs="Arial"/>
                <w:sz w:val="20"/>
                <w:szCs w:val="20"/>
                <w:lang w:eastAsia="en-ZA"/>
              </w:rPr>
              <w:t>Dolly Phatlane</w:t>
            </w:r>
          </w:p>
          <w:p w14:paraId="70BC4D75" w14:textId="5E732A82" w:rsidR="00F6769C" w:rsidRDefault="00F6769C" w:rsidP="00AF73FD">
            <w:pPr>
              <w:rPr>
                <w:rFonts w:ascii="Arial" w:eastAsiaTheme="minorEastAsia" w:hAnsi="Arial" w:cs="Arial"/>
                <w:sz w:val="20"/>
                <w:szCs w:val="20"/>
                <w:lang w:eastAsia="en-ZA"/>
              </w:rPr>
            </w:pPr>
            <w:r>
              <w:rPr>
                <w:rFonts w:ascii="Arial" w:eastAsiaTheme="minorEastAsia" w:hAnsi="Arial" w:cs="Arial"/>
                <w:sz w:val="20"/>
                <w:szCs w:val="20"/>
                <w:lang w:eastAsia="en-ZA"/>
              </w:rPr>
              <w:t>dollyp@ehco.org.za</w:t>
            </w:r>
          </w:p>
          <w:p w14:paraId="364196E6" w14:textId="226F08F6" w:rsidR="00CC34C9" w:rsidRPr="00AF73FD" w:rsidRDefault="00CC34C9" w:rsidP="00AF73FD">
            <w:pPr>
              <w:rPr>
                <w:rFonts w:ascii="Arial" w:eastAsiaTheme="minorEastAsia" w:hAnsi="Arial" w:cs="Arial"/>
                <w:sz w:val="20"/>
                <w:szCs w:val="20"/>
                <w:lang w:eastAsia="en-ZA"/>
              </w:rPr>
            </w:pPr>
            <w:r>
              <w:rPr>
                <w:rFonts w:ascii="Arial" w:eastAsiaTheme="minorEastAsia" w:hAnsi="Arial" w:cs="Arial"/>
                <w:sz w:val="20"/>
                <w:szCs w:val="20"/>
                <w:lang w:eastAsia="en-ZA"/>
              </w:rPr>
              <w:t>Lerato Molokwane</w:t>
            </w:r>
          </w:p>
          <w:p w14:paraId="7E8FCFC0" w14:textId="4AB491D1" w:rsidR="003639CF" w:rsidRDefault="004608A2" w:rsidP="00AF73FD">
            <w:pPr>
              <w:rPr>
                <w:rFonts w:ascii="Arial" w:eastAsiaTheme="minorEastAsia" w:hAnsi="Arial" w:cs="Arial"/>
                <w:color w:val="5B9BD5" w:themeColor="accent1"/>
                <w:sz w:val="20"/>
                <w:szCs w:val="20"/>
                <w:lang w:eastAsia="en-ZA"/>
              </w:rPr>
            </w:pPr>
            <w:hyperlink r:id="rId8" w:history="1">
              <w:r w:rsidR="00F6769C" w:rsidRPr="00F6769C">
                <w:rPr>
                  <w:rStyle w:val="Hyperlink"/>
                  <w:rFonts w:ascii="Arial" w:hAnsi="Arial" w:cs="Arial"/>
                  <w:color w:val="auto"/>
                </w:rPr>
                <w:t>leratom</w:t>
              </w:r>
              <w:r w:rsidR="00F6769C" w:rsidRPr="00F6769C">
                <w:rPr>
                  <w:rStyle w:val="Hyperlink"/>
                  <w:rFonts w:ascii="Arial" w:eastAsiaTheme="minorEastAsia" w:hAnsi="Arial" w:cs="Arial"/>
                  <w:color w:val="auto"/>
                  <w:lang w:eastAsia="en-ZA"/>
                </w:rPr>
                <w:t>@</w:t>
              </w:r>
              <w:r w:rsidR="00F6769C" w:rsidRPr="00F6769C">
                <w:rPr>
                  <w:rStyle w:val="Hyperlink"/>
                  <w:rFonts w:ascii="Arial" w:eastAsiaTheme="minorEastAsia" w:hAnsi="Arial" w:cs="Arial"/>
                  <w:color w:val="auto"/>
                  <w:sz w:val="20"/>
                  <w:szCs w:val="20"/>
                  <w:lang w:eastAsia="en-ZA"/>
                </w:rPr>
                <w:t>ehco.org.za</w:t>
              </w:r>
            </w:hyperlink>
          </w:p>
          <w:p w14:paraId="5212BB0A" w14:textId="339E5E0D" w:rsidR="008D167C" w:rsidRDefault="008D167C" w:rsidP="00AF73FD">
            <w:pPr>
              <w:rPr>
                <w:rFonts w:ascii="Arial" w:eastAsiaTheme="minorEastAsia" w:hAnsi="Arial" w:cs="Arial"/>
                <w:color w:val="5B9BD5" w:themeColor="accent1"/>
                <w:sz w:val="20"/>
                <w:szCs w:val="20"/>
                <w:lang w:eastAsia="en-ZA"/>
              </w:rPr>
            </w:pPr>
          </w:p>
          <w:p w14:paraId="1FC641DB" w14:textId="72E2E03C" w:rsidR="009474D3" w:rsidRDefault="009474D3" w:rsidP="00AF73FD">
            <w:pPr>
              <w:rPr>
                <w:rFonts w:ascii="Arial" w:eastAsiaTheme="minorEastAsia" w:hAnsi="Arial" w:cs="Arial"/>
                <w:sz w:val="20"/>
                <w:szCs w:val="20"/>
                <w:lang w:eastAsia="en-ZA"/>
              </w:rPr>
            </w:pPr>
            <w:r>
              <w:rPr>
                <w:rFonts w:ascii="Arial" w:eastAsiaTheme="minorEastAsia" w:hAnsi="Arial" w:cs="Arial"/>
                <w:sz w:val="20"/>
                <w:szCs w:val="20"/>
                <w:lang w:eastAsia="en-ZA"/>
              </w:rPr>
              <w:t>signed and approved by:</w:t>
            </w:r>
          </w:p>
          <w:p w14:paraId="04C16499" w14:textId="132FD225" w:rsidR="00D71DF4" w:rsidRDefault="00D71DF4" w:rsidP="00AF73FD">
            <w:pPr>
              <w:rPr>
                <w:rFonts w:ascii="Arial" w:eastAsiaTheme="minorEastAsia" w:hAnsi="Arial" w:cs="Arial"/>
                <w:sz w:val="20"/>
                <w:szCs w:val="20"/>
                <w:lang w:eastAsia="en-ZA"/>
              </w:rPr>
            </w:pPr>
            <w:r>
              <w:rPr>
                <w:rFonts w:ascii="Arial" w:eastAsiaTheme="minorEastAsia" w:hAnsi="Arial" w:cs="Arial"/>
                <w:sz w:val="20"/>
                <w:szCs w:val="20"/>
                <w:lang w:eastAsia="en-ZA"/>
              </w:rPr>
              <w:t xml:space="preserve">CEO </w:t>
            </w:r>
          </w:p>
          <w:p w14:paraId="24324951" w14:textId="77777777" w:rsidR="00D71DF4" w:rsidRDefault="00D71DF4" w:rsidP="00AF73FD">
            <w:pPr>
              <w:rPr>
                <w:rFonts w:ascii="Arial" w:eastAsiaTheme="minorEastAsia" w:hAnsi="Arial" w:cs="Arial"/>
                <w:sz w:val="20"/>
                <w:szCs w:val="20"/>
                <w:lang w:eastAsia="en-ZA"/>
              </w:rPr>
            </w:pPr>
            <w:r>
              <w:rPr>
                <w:rFonts w:ascii="Arial" w:eastAsiaTheme="minorEastAsia" w:hAnsi="Arial" w:cs="Arial"/>
                <w:sz w:val="20"/>
                <w:szCs w:val="20"/>
                <w:lang w:eastAsia="en-ZA"/>
              </w:rPr>
              <w:t>Mr. Bongani Molefe:</w:t>
            </w:r>
          </w:p>
          <w:p w14:paraId="260BB693" w14:textId="77777777" w:rsidR="00D71DF4" w:rsidRDefault="00D71DF4" w:rsidP="00AF73FD">
            <w:pPr>
              <w:rPr>
                <w:rFonts w:ascii="Arial" w:eastAsiaTheme="minorEastAsia" w:hAnsi="Arial" w:cs="Arial"/>
                <w:sz w:val="20"/>
                <w:szCs w:val="20"/>
                <w:lang w:eastAsia="en-ZA"/>
              </w:rPr>
            </w:pPr>
          </w:p>
          <w:p w14:paraId="2C9D86BF" w14:textId="3833608C" w:rsidR="00D71DF4" w:rsidRDefault="00D71DF4" w:rsidP="00AF73FD">
            <w:pPr>
              <w:rPr>
                <w:rFonts w:ascii="Arial" w:eastAsiaTheme="minorEastAsia" w:hAnsi="Arial" w:cs="Arial"/>
                <w:sz w:val="20"/>
                <w:szCs w:val="20"/>
                <w:lang w:eastAsia="en-ZA"/>
              </w:rPr>
            </w:pPr>
            <w:r>
              <w:rPr>
                <w:rFonts w:ascii="Arial" w:eastAsiaTheme="minorEastAsia" w:hAnsi="Arial" w:cs="Arial"/>
                <w:sz w:val="20"/>
                <w:szCs w:val="20"/>
                <w:lang w:eastAsia="en-ZA"/>
              </w:rPr>
              <w:t xml:space="preserve"> </w:t>
            </w:r>
          </w:p>
          <w:p w14:paraId="6FF98DF7" w14:textId="77777777" w:rsidR="00D71DF4" w:rsidRPr="009474D3" w:rsidRDefault="00D71DF4" w:rsidP="00AF73FD">
            <w:pPr>
              <w:rPr>
                <w:rFonts w:ascii="Arial" w:eastAsiaTheme="minorEastAsia" w:hAnsi="Arial" w:cs="Arial"/>
                <w:sz w:val="20"/>
                <w:szCs w:val="20"/>
                <w:lang w:eastAsia="en-ZA"/>
              </w:rPr>
            </w:pPr>
          </w:p>
          <w:p w14:paraId="1E78685D" w14:textId="77777777" w:rsidR="008D167C" w:rsidRDefault="008D167C" w:rsidP="00AF73FD">
            <w:pPr>
              <w:rPr>
                <w:rFonts w:ascii="Arial" w:eastAsiaTheme="minorEastAsia" w:hAnsi="Arial" w:cs="Arial"/>
                <w:color w:val="5B9BD5" w:themeColor="accent1"/>
                <w:sz w:val="20"/>
                <w:szCs w:val="20"/>
                <w:lang w:eastAsia="en-ZA"/>
              </w:rPr>
            </w:pPr>
          </w:p>
          <w:p w14:paraId="15FFDC80" w14:textId="4B33FBEA" w:rsidR="00AF73FD" w:rsidRPr="00D663CE" w:rsidRDefault="00AF73FD" w:rsidP="00AF73FD">
            <w:pPr>
              <w:rPr>
                <w:rFonts w:ascii="Arial" w:eastAsiaTheme="minorEastAsia" w:hAnsi="Arial" w:cs="Arial"/>
                <w:sz w:val="20"/>
                <w:szCs w:val="20"/>
                <w:lang w:eastAsia="en-ZA"/>
              </w:rPr>
            </w:pPr>
          </w:p>
        </w:tc>
      </w:tr>
    </w:tbl>
    <w:p w14:paraId="0645A8E6" w14:textId="396D39B3" w:rsidR="0054300D" w:rsidRDefault="0054300D" w:rsidP="0054300D"/>
    <w:p w14:paraId="2E4B6012" w14:textId="1CB1566D" w:rsidR="0054300D" w:rsidRDefault="0054300D" w:rsidP="0054300D"/>
    <w:p w14:paraId="5A4D5CCD" w14:textId="64EE1011" w:rsidR="0054300D" w:rsidRDefault="0054300D" w:rsidP="0054300D"/>
    <w:p w14:paraId="1BEB5616" w14:textId="2E5251C6" w:rsidR="0054300D" w:rsidRDefault="0054300D" w:rsidP="0054300D"/>
    <w:p w14:paraId="2717F338" w14:textId="5CDA8076" w:rsidR="0054300D" w:rsidRDefault="0054300D" w:rsidP="0054300D"/>
    <w:p w14:paraId="457F15E5" w14:textId="3777C2AA" w:rsidR="0054300D" w:rsidRDefault="0054300D" w:rsidP="0054300D"/>
    <w:p w14:paraId="0873D0BF" w14:textId="5E1BF2D2" w:rsidR="0054300D" w:rsidRDefault="0054300D" w:rsidP="0054300D"/>
    <w:p w14:paraId="713F4E68" w14:textId="24AFF01B" w:rsidR="0054300D" w:rsidRDefault="0054300D" w:rsidP="0054300D"/>
    <w:p w14:paraId="0C9B0D42" w14:textId="33586176" w:rsidR="0054300D" w:rsidRDefault="0054300D" w:rsidP="0054300D"/>
    <w:p w14:paraId="609FC674" w14:textId="6C8D4121" w:rsidR="0054300D" w:rsidRDefault="0054300D" w:rsidP="0054300D"/>
    <w:p w14:paraId="02088BE6" w14:textId="1CEBA23E" w:rsidR="0054300D" w:rsidRDefault="0054300D" w:rsidP="0054300D"/>
    <w:p w14:paraId="16BBD408" w14:textId="3EC20788" w:rsidR="0054300D" w:rsidRDefault="0054300D" w:rsidP="0054300D"/>
    <w:p w14:paraId="34A7B0F7" w14:textId="203CD54A" w:rsidR="0054300D" w:rsidRDefault="0054300D" w:rsidP="0054300D"/>
    <w:p w14:paraId="58CF3E64" w14:textId="2199593F" w:rsidR="0054300D" w:rsidRDefault="0054300D" w:rsidP="0054300D"/>
    <w:p w14:paraId="13019457" w14:textId="3EA487E6" w:rsidR="0054300D" w:rsidRDefault="0054300D" w:rsidP="0054300D"/>
    <w:p w14:paraId="48FE6888" w14:textId="62FD0B69" w:rsidR="0054300D" w:rsidRDefault="0054300D" w:rsidP="0054300D"/>
    <w:p w14:paraId="20ABAB77" w14:textId="145E7C4A" w:rsidR="0054300D" w:rsidRDefault="0054300D" w:rsidP="0054300D"/>
    <w:p w14:paraId="07D2D8AF" w14:textId="3ECF7516" w:rsidR="0054300D" w:rsidRDefault="0054300D" w:rsidP="0054300D"/>
    <w:p w14:paraId="14D43E71" w14:textId="77777777" w:rsidR="0054300D" w:rsidRDefault="0054300D" w:rsidP="0054300D"/>
    <w:p w14:paraId="7812A9EE" w14:textId="65C69304" w:rsidR="0054300D" w:rsidRDefault="0054300D" w:rsidP="0054300D"/>
    <w:p w14:paraId="0E030095" w14:textId="243A1ED6" w:rsidR="00B1672D" w:rsidRDefault="00B1672D" w:rsidP="0054300D"/>
    <w:p w14:paraId="5BC6F614" w14:textId="7ADB43C4" w:rsidR="00B1672D" w:rsidRDefault="00B1672D" w:rsidP="0054300D"/>
    <w:sectPr w:rsidR="00B1672D" w:rsidSect="004249A5">
      <w:headerReference w:type="even" r:id="rId9"/>
      <w:headerReference w:type="default" r:id="rId10"/>
      <w:footerReference w:type="even" r:id="rId11"/>
      <w:footerReference w:type="default" r:id="rId12"/>
      <w:headerReference w:type="first" r:id="rId13"/>
      <w:footerReference w:type="first" r:id="rId14"/>
      <w:pgSz w:w="11906" w:h="16838"/>
      <w:pgMar w:top="1440" w:right="991"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B8824" w14:textId="77777777" w:rsidR="006C0D0A" w:rsidRDefault="006C0D0A" w:rsidP="00976923">
      <w:pPr>
        <w:spacing w:after="0" w:line="240" w:lineRule="auto"/>
      </w:pPr>
      <w:r>
        <w:separator/>
      </w:r>
    </w:p>
  </w:endnote>
  <w:endnote w:type="continuationSeparator" w:id="0">
    <w:p w14:paraId="74690929" w14:textId="77777777" w:rsidR="006C0D0A" w:rsidRDefault="006C0D0A" w:rsidP="0097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66A6" w14:textId="59BA93D7"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2336" behindDoc="0" locked="0" layoutInCell="1" allowOverlap="1" wp14:anchorId="0EA5521B" wp14:editId="774BA155">
          <wp:simplePos x="0" y="0"/>
          <wp:positionH relativeFrom="margin">
            <wp:posOffset>-899160</wp:posOffset>
          </wp:positionH>
          <wp:positionV relativeFrom="page">
            <wp:align>bottom</wp:align>
          </wp:positionV>
          <wp:extent cx="1325880" cy="144653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r w:rsidR="00B1672D">
      <w:rPr>
        <w:rFonts w:ascii="Arial" w:eastAsia="Arial" w:hAnsi="Arial" w:cs="Arial"/>
        <w:b/>
        <w:bCs/>
        <w:noProof/>
        <w:color w:val="231F1F"/>
        <w:sz w:val="16"/>
        <w:szCs w:val="16"/>
      </w:rPr>
      <w:drawing>
        <wp:inline distT="0" distB="0" distL="0" distR="0" wp14:anchorId="28273306" wp14:editId="6ECA042B">
          <wp:extent cx="5736590" cy="420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477DB842" w14:textId="77777777" w:rsidR="0054300D" w:rsidRDefault="0054300D" w:rsidP="0054300D">
    <w:pPr>
      <w:pStyle w:val="Footer"/>
      <w:rPr>
        <w:noProof/>
        <w:lang w:eastAsia="en-ZA"/>
      </w:rPr>
    </w:pPr>
  </w:p>
  <w:p w14:paraId="3D12A088" w14:textId="77777777" w:rsidR="0054300D" w:rsidRDefault="0054300D" w:rsidP="0054300D">
    <w:pPr>
      <w:pStyle w:val="Footer"/>
    </w:pPr>
  </w:p>
  <w:p w14:paraId="1984F0EF" w14:textId="77777777" w:rsidR="004249A5" w:rsidRDefault="00424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A970" w14:textId="69E3EBE5" w:rsidR="0054300D" w:rsidRPr="00F72221" w:rsidRDefault="0054300D" w:rsidP="00B1672D">
    <w:pPr>
      <w:spacing w:after="0" w:line="312" w:lineRule="auto"/>
      <w:ind w:right="110"/>
      <w:rPr>
        <w:rFonts w:ascii="Arial" w:eastAsia="Arial" w:hAnsi="Arial" w:cs="Arial"/>
        <w:sz w:val="14"/>
        <w:szCs w:val="14"/>
      </w:rPr>
    </w:pPr>
    <w:r>
      <w:rPr>
        <w:noProof/>
      </w:rPr>
      <w:drawing>
        <wp:anchor distT="0" distB="0" distL="114300" distR="114300" simplePos="0" relativeHeight="251668480" behindDoc="0" locked="0" layoutInCell="1" allowOverlap="1" wp14:anchorId="17EEDD50" wp14:editId="41AD0E72">
          <wp:simplePos x="0" y="0"/>
          <wp:positionH relativeFrom="margin">
            <wp:posOffset>-899160</wp:posOffset>
          </wp:positionH>
          <wp:positionV relativeFrom="page">
            <wp:align>bottom</wp:align>
          </wp:positionV>
          <wp:extent cx="1325880" cy="1446530"/>
          <wp:effectExtent l="0" t="0" r="762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p>
  <w:p w14:paraId="3C380EF2" w14:textId="4A89D7BC" w:rsidR="0054300D" w:rsidRDefault="00B1672D" w:rsidP="0054300D">
    <w:pPr>
      <w:pStyle w:val="Footer"/>
      <w:rPr>
        <w:noProof/>
        <w:lang w:eastAsia="en-ZA"/>
      </w:rPr>
    </w:pPr>
    <w:r>
      <w:rPr>
        <w:noProof/>
        <w:lang w:eastAsia="en-ZA"/>
      </w:rPr>
      <w:drawing>
        <wp:inline distT="0" distB="0" distL="0" distR="0" wp14:anchorId="39F97B96" wp14:editId="0E35A3A0">
          <wp:extent cx="5736590" cy="420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6590" cy="420370"/>
                  </a:xfrm>
                  <a:prstGeom prst="rect">
                    <a:avLst/>
                  </a:prstGeom>
                  <a:noFill/>
                </pic:spPr>
              </pic:pic>
            </a:graphicData>
          </a:graphic>
        </wp:inline>
      </w:drawing>
    </w:r>
  </w:p>
  <w:p w14:paraId="25261B25" w14:textId="77777777" w:rsidR="00B1672D" w:rsidRDefault="00B1672D" w:rsidP="0054300D">
    <w:pPr>
      <w:pStyle w:val="Footer"/>
      <w:rPr>
        <w:noProof/>
        <w:lang w:eastAsia="en-ZA"/>
      </w:rPr>
    </w:pPr>
  </w:p>
  <w:p w14:paraId="4DA22AE9" w14:textId="77777777" w:rsidR="0054300D" w:rsidRDefault="0054300D" w:rsidP="0054300D">
    <w:pPr>
      <w:pStyle w:val="Footer"/>
    </w:pPr>
  </w:p>
  <w:p w14:paraId="6155140B" w14:textId="77777777" w:rsidR="0054300D" w:rsidRDefault="0054300D" w:rsidP="0054300D">
    <w:pPr>
      <w:pStyle w:val="Footer"/>
    </w:pPr>
  </w:p>
  <w:p w14:paraId="72B5E4E2" w14:textId="0A217D3E" w:rsidR="0054300D" w:rsidRDefault="0054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C2B5" w14:textId="6FD51922" w:rsidR="004249A5" w:rsidRPr="00F72221" w:rsidRDefault="004249A5" w:rsidP="00F57281">
    <w:pPr>
      <w:spacing w:after="0" w:line="312" w:lineRule="auto"/>
      <w:ind w:right="110"/>
      <w:rPr>
        <w:rFonts w:ascii="Arial" w:eastAsia="Arial" w:hAnsi="Arial" w:cs="Arial"/>
        <w:sz w:val="14"/>
        <w:szCs w:val="14"/>
      </w:rPr>
    </w:pPr>
    <w:r>
      <w:rPr>
        <w:noProof/>
      </w:rPr>
      <w:drawing>
        <wp:anchor distT="0" distB="0" distL="114300" distR="114300" simplePos="0" relativeHeight="251660288" behindDoc="0" locked="0" layoutInCell="1" allowOverlap="1" wp14:anchorId="062C3382" wp14:editId="13736BD3">
          <wp:simplePos x="0" y="0"/>
          <wp:positionH relativeFrom="margin">
            <wp:posOffset>-899160</wp:posOffset>
          </wp:positionH>
          <wp:positionV relativeFrom="page">
            <wp:align>bottom</wp:align>
          </wp:positionV>
          <wp:extent cx="1325880" cy="1446530"/>
          <wp:effectExtent l="0" t="0" r="762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F57281">
      <w:rPr>
        <w:rFonts w:ascii="Arial" w:eastAsia="Arial" w:hAnsi="Arial" w:cs="Arial"/>
        <w:b/>
        <w:bCs/>
        <w:color w:val="231F1F"/>
        <w:sz w:val="16"/>
        <w:szCs w:val="16"/>
      </w:rPr>
      <w:t xml:space="preserve">      </w:t>
    </w:r>
    <w:r>
      <w:rPr>
        <w:rFonts w:ascii="Arial" w:eastAsia="Arial" w:hAnsi="Arial" w:cs="Arial"/>
        <w:b/>
        <w:bCs/>
        <w:color w:val="231F1F"/>
        <w:sz w:val="16"/>
        <w:szCs w:val="16"/>
      </w:rPr>
      <w:t xml:space="preserve"> </w:t>
    </w:r>
  </w:p>
  <w:p w14:paraId="0607958A" w14:textId="5D322144" w:rsidR="004249A5" w:rsidRDefault="00B43E81" w:rsidP="004249A5">
    <w:pPr>
      <w:pStyle w:val="Footer"/>
      <w:rPr>
        <w:noProof/>
        <w:lang w:eastAsia="en-ZA"/>
      </w:rPr>
    </w:pPr>
    <w:r>
      <w:rPr>
        <w:rFonts w:ascii="Arial" w:eastAsia="Arial" w:hAnsi="Arial" w:cs="Arial"/>
        <w:b/>
        <w:bCs/>
        <w:noProof/>
        <w:color w:val="231F1F"/>
        <w:sz w:val="16"/>
        <w:szCs w:val="16"/>
      </w:rPr>
      <w:drawing>
        <wp:anchor distT="0" distB="0" distL="114300" distR="114300" simplePos="0" relativeHeight="251669504" behindDoc="0" locked="0" layoutInCell="1" allowOverlap="1" wp14:anchorId="5DFBAE09" wp14:editId="535AA164">
          <wp:simplePos x="0" y="0"/>
          <wp:positionH relativeFrom="margin">
            <wp:posOffset>606425</wp:posOffset>
          </wp:positionH>
          <wp:positionV relativeFrom="margin">
            <wp:posOffset>9024620</wp:posOffset>
          </wp:positionV>
          <wp:extent cx="5730875" cy="42037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0875" cy="420370"/>
                  </a:xfrm>
                  <a:prstGeom prst="rect">
                    <a:avLst/>
                  </a:prstGeom>
                  <a:noFill/>
                </pic:spPr>
              </pic:pic>
            </a:graphicData>
          </a:graphic>
        </wp:anchor>
      </w:drawing>
    </w:r>
  </w:p>
  <w:p w14:paraId="4E0C167D" w14:textId="16F60FE0" w:rsidR="004249A5" w:rsidRDefault="00424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DD544" w14:textId="77777777" w:rsidR="006C0D0A" w:rsidRDefault="006C0D0A" w:rsidP="00976923">
      <w:pPr>
        <w:spacing w:after="0" w:line="240" w:lineRule="auto"/>
      </w:pPr>
      <w:r>
        <w:separator/>
      </w:r>
    </w:p>
  </w:footnote>
  <w:footnote w:type="continuationSeparator" w:id="0">
    <w:p w14:paraId="5DEE3572" w14:textId="77777777" w:rsidR="006C0D0A" w:rsidRDefault="006C0D0A" w:rsidP="0097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DE8B" w14:textId="59DD57C4" w:rsidR="0054300D" w:rsidRDefault="0054300D">
    <w:pPr>
      <w:pStyle w:val="Header"/>
    </w:pPr>
    <w:r>
      <w:rPr>
        <w:noProof/>
        <w:lang w:eastAsia="en-ZA"/>
      </w:rPr>
      <w:drawing>
        <wp:anchor distT="0" distB="0" distL="114300" distR="114300" simplePos="0" relativeHeight="251664384" behindDoc="1" locked="0" layoutInCell="1" allowOverlap="1" wp14:anchorId="1B7CF251" wp14:editId="4B684178">
          <wp:simplePos x="0" y="0"/>
          <wp:positionH relativeFrom="margin">
            <wp:posOffset>-838200</wp:posOffset>
          </wp:positionH>
          <wp:positionV relativeFrom="paragraph">
            <wp:posOffset>83820</wp:posOffset>
          </wp:positionV>
          <wp:extent cx="7694295" cy="358140"/>
          <wp:effectExtent l="0" t="0" r="1905"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8C6A" w14:textId="77777777" w:rsidR="0054300D" w:rsidRDefault="0054300D">
    <w:pPr>
      <w:pStyle w:val="Header"/>
      <w:rPr>
        <w:noProof/>
        <w:lang w:eastAsia="en-ZA"/>
      </w:rPr>
    </w:pPr>
  </w:p>
  <w:p w14:paraId="6909BE52" w14:textId="77777777" w:rsidR="0054300D" w:rsidRDefault="0054300D">
    <w:pPr>
      <w:pStyle w:val="Header"/>
      <w:rPr>
        <w:noProof/>
        <w:lang w:eastAsia="en-ZA"/>
      </w:rPr>
    </w:pPr>
  </w:p>
  <w:p w14:paraId="1DCBCFFA" w14:textId="21E6351A" w:rsidR="0054300D" w:rsidRDefault="0054300D">
    <w:pPr>
      <w:pStyle w:val="Header"/>
      <w:rPr>
        <w:noProof/>
        <w:lang w:eastAsia="en-ZA"/>
      </w:rPr>
    </w:pPr>
    <w:r>
      <w:rPr>
        <w:noProof/>
        <w:lang w:eastAsia="en-ZA"/>
      </w:rPr>
      <w:drawing>
        <wp:anchor distT="0" distB="0" distL="114300" distR="114300" simplePos="0" relativeHeight="251666432" behindDoc="1" locked="0" layoutInCell="1" allowOverlap="1" wp14:anchorId="75A3C2FA" wp14:editId="178FEFBA">
          <wp:simplePos x="0" y="0"/>
          <wp:positionH relativeFrom="margin">
            <wp:align>center</wp:align>
          </wp:positionH>
          <wp:positionV relativeFrom="paragraph">
            <wp:posOffset>124460</wp:posOffset>
          </wp:positionV>
          <wp:extent cx="7694295" cy="358140"/>
          <wp:effectExtent l="0" t="0" r="1905"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66A35" w14:textId="3E56C592" w:rsidR="00976923" w:rsidRDefault="009769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6AA2" w14:textId="77777777" w:rsidR="00976923" w:rsidRDefault="00976923">
    <w:pPr>
      <w:pStyle w:val="Header"/>
    </w:pPr>
    <w:r>
      <w:rPr>
        <w:noProof/>
        <w:lang w:eastAsia="en-ZA"/>
      </w:rPr>
      <w:drawing>
        <wp:anchor distT="0" distB="0" distL="114300" distR="114300" simplePos="0" relativeHeight="251658240" behindDoc="1" locked="0" layoutInCell="1" allowOverlap="1" wp14:anchorId="43ABBC27" wp14:editId="2E5DEF9F">
          <wp:simplePos x="0" y="0"/>
          <wp:positionH relativeFrom="page">
            <wp:posOffset>-32730</wp:posOffset>
          </wp:positionH>
          <wp:positionV relativeFrom="paragraph">
            <wp:posOffset>-449580</wp:posOffset>
          </wp:positionV>
          <wp:extent cx="7593040" cy="2887980"/>
          <wp:effectExtent l="0" t="0" r="825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767" cy="28897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73A45"/>
    <w:multiLevelType w:val="hybridMultilevel"/>
    <w:tmpl w:val="597C50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0387340"/>
    <w:multiLevelType w:val="hybridMultilevel"/>
    <w:tmpl w:val="6D362B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FA60B42"/>
    <w:multiLevelType w:val="hybridMultilevel"/>
    <w:tmpl w:val="35208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0A0709E"/>
    <w:multiLevelType w:val="hybridMultilevel"/>
    <w:tmpl w:val="E3C0F7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136558415">
    <w:abstractNumId w:val="3"/>
  </w:num>
  <w:num w:numId="2" w16cid:durableId="695041042">
    <w:abstractNumId w:val="0"/>
  </w:num>
  <w:num w:numId="3" w16cid:durableId="963384774">
    <w:abstractNumId w:val="2"/>
  </w:num>
  <w:num w:numId="4" w16cid:durableId="2531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c3NLAwMzO0NLNQ0lEKTi0uzszPAykwrgUAgvAhlSwAAAA="/>
  </w:docVars>
  <w:rsids>
    <w:rsidRoot w:val="00976923"/>
    <w:rsid w:val="000B5C1C"/>
    <w:rsid w:val="000C6344"/>
    <w:rsid w:val="001A3F20"/>
    <w:rsid w:val="001C280A"/>
    <w:rsid w:val="001C676D"/>
    <w:rsid w:val="00254F3E"/>
    <w:rsid w:val="00267890"/>
    <w:rsid w:val="002F0E60"/>
    <w:rsid w:val="003639CF"/>
    <w:rsid w:val="004249A5"/>
    <w:rsid w:val="00436E45"/>
    <w:rsid w:val="00440D6F"/>
    <w:rsid w:val="004608A2"/>
    <w:rsid w:val="0054300D"/>
    <w:rsid w:val="00582A49"/>
    <w:rsid w:val="005B6FD6"/>
    <w:rsid w:val="005F5EDC"/>
    <w:rsid w:val="006426EB"/>
    <w:rsid w:val="00664117"/>
    <w:rsid w:val="006C0D0A"/>
    <w:rsid w:val="00726159"/>
    <w:rsid w:val="007B5255"/>
    <w:rsid w:val="007E1A17"/>
    <w:rsid w:val="007F169D"/>
    <w:rsid w:val="008D167C"/>
    <w:rsid w:val="008F0811"/>
    <w:rsid w:val="008F432B"/>
    <w:rsid w:val="009474D3"/>
    <w:rsid w:val="00957524"/>
    <w:rsid w:val="00976923"/>
    <w:rsid w:val="009D6452"/>
    <w:rsid w:val="00A560E1"/>
    <w:rsid w:val="00A67B11"/>
    <w:rsid w:val="00A72D9B"/>
    <w:rsid w:val="00A7332C"/>
    <w:rsid w:val="00A74053"/>
    <w:rsid w:val="00A9178D"/>
    <w:rsid w:val="00AF73FD"/>
    <w:rsid w:val="00B1672D"/>
    <w:rsid w:val="00B43E81"/>
    <w:rsid w:val="00B77C12"/>
    <w:rsid w:val="00BA7D69"/>
    <w:rsid w:val="00BF7258"/>
    <w:rsid w:val="00C42D40"/>
    <w:rsid w:val="00CC34C9"/>
    <w:rsid w:val="00D71DF4"/>
    <w:rsid w:val="00D77470"/>
    <w:rsid w:val="00DA54AE"/>
    <w:rsid w:val="00DC76E2"/>
    <w:rsid w:val="00DF3AC4"/>
    <w:rsid w:val="00E64C9D"/>
    <w:rsid w:val="00E71A7D"/>
    <w:rsid w:val="00EC28B1"/>
    <w:rsid w:val="00F10CC4"/>
    <w:rsid w:val="00F12DD9"/>
    <w:rsid w:val="00F57281"/>
    <w:rsid w:val="00F6769C"/>
    <w:rsid w:val="00FB05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1F57C"/>
  <w15:chartTrackingRefBased/>
  <w15:docId w15:val="{8AD7014B-0014-4D04-938F-E4A8E7AC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9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9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923"/>
  </w:style>
  <w:style w:type="paragraph" w:styleId="Footer">
    <w:name w:val="footer"/>
    <w:basedOn w:val="Normal"/>
    <w:link w:val="FooterChar"/>
    <w:uiPriority w:val="99"/>
    <w:unhideWhenUsed/>
    <w:rsid w:val="009769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923"/>
  </w:style>
  <w:style w:type="table" w:styleId="TableGrid">
    <w:name w:val="Table Grid"/>
    <w:basedOn w:val="TableNormal"/>
    <w:uiPriority w:val="39"/>
    <w:rsid w:val="00363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73FD"/>
    <w:pPr>
      <w:ind w:left="720"/>
      <w:contextualSpacing/>
    </w:pPr>
  </w:style>
  <w:style w:type="character" w:styleId="Hyperlink">
    <w:name w:val="Hyperlink"/>
    <w:basedOn w:val="DefaultParagraphFont"/>
    <w:uiPriority w:val="99"/>
    <w:unhideWhenUsed/>
    <w:rsid w:val="00AF73FD"/>
    <w:rPr>
      <w:color w:val="0563C1" w:themeColor="hyperlink"/>
      <w:u w:val="single"/>
    </w:rPr>
  </w:style>
  <w:style w:type="character" w:styleId="UnresolvedMention">
    <w:name w:val="Unresolved Mention"/>
    <w:basedOn w:val="DefaultParagraphFont"/>
    <w:uiPriority w:val="99"/>
    <w:semiHidden/>
    <w:unhideWhenUsed/>
    <w:rsid w:val="00AF7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ratom@ehco.org.z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70B29-409D-4148-BB29-F5527D029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lly Phatlane</cp:lastModifiedBy>
  <cp:revision>2</cp:revision>
  <cp:lastPrinted>2023-01-11T09:48:00Z</cp:lastPrinted>
  <dcterms:created xsi:type="dcterms:W3CDTF">2023-01-12T09:29:00Z</dcterms:created>
  <dcterms:modified xsi:type="dcterms:W3CDTF">2023-01-12T09:29:00Z</dcterms:modified>
</cp:coreProperties>
</file>